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F088C6" w14:textId="77777777" w:rsidR="000C3CDB" w:rsidRDefault="000C3CDB"/>
    <w:p w14:paraId="12BC0167" w14:textId="77777777" w:rsidR="000C3CDB" w:rsidRDefault="000C3CDB"/>
    <w:p w14:paraId="518E8E5B" w14:textId="77777777" w:rsidR="000C3CDB" w:rsidRDefault="000C3CDB"/>
    <w:p w14:paraId="64F80CE7" w14:textId="77777777" w:rsidR="000C3CDB" w:rsidRDefault="000C3CDB"/>
    <w:p w14:paraId="672A6659" w14:textId="3A177A36" w:rsidR="00E75FDB" w:rsidRDefault="00776B7D" w:rsidP="009140A3">
      <w:pPr>
        <w:pStyle w:val="Heading1"/>
      </w:pPr>
      <w:r>
        <w:t>APPEL 4</w:t>
      </w:r>
      <w:r w:rsidRPr="00776B7D">
        <w:rPr>
          <w:vertAlign w:val="superscript"/>
        </w:rPr>
        <w:t>TH</w:t>
      </w:r>
      <w:r>
        <w:t xml:space="preserve"> Year Placement: INDUCTION and TRAINING PLAN</w:t>
      </w:r>
      <w:bookmarkStart w:id="0" w:name="_GoBack"/>
      <w:bookmarkEnd w:id="0"/>
    </w:p>
    <w:p w14:paraId="19FAE0C0" w14:textId="77777777" w:rsidR="00776B7D" w:rsidRDefault="00776B7D"/>
    <w:p w14:paraId="488CDA0D" w14:textId="31B83BF7" w:rsidR="00776B7D" w:rsidRDefault="00776B7D" w:rsidP="00F122AC">
      <w:pPr>
        <w:pStyle w:val="Heading2"/>
        <w:jc w:val="center"/>
      </w:pPr>
      <w:r>
        <w:t>INDUCTION</w:t>
      </w:r>
    </w:p>
    <w:p w14:paraId="0A37501D" w14:textId="77777777" w:rsidR="00DC6E48" w:rsidRDefault="00DC6E48"/>
    <w:p w14:paraId="1B7063F4" w14:textId="5B8506FF" w:rsidR="00931E88" w:rsidRDefault="00931E8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40836" w14:paraId="0A59155D" w14:textId="77777777" w:rsidTr="00DC4676">
        <w:trPr>
          <w:trHeight w:val="563"/>
        </w:trPr>
        <w:tc>
          <w:tcPr>
            <w:tcW w:w="10456" w:type="dxa"/>
            <w:shd w:val="clear" w:color="auto" w:fill="9BBB59" w:themeFill="accent3"/>
          </w:tcPr>
          <w:p w14:paraId="4ABB3124" w14:textId="4A1DD51C" w:rsidR="00B4009B" w:rsidRPr="00B4009B" w:rsidRDefault="00E40836" w:rsidP="00535C87">
            <w:pPr>
              <w:rPr>
                <w:sz w:val="24"/>
                <w:szCs w:val="24"/>
              </w:rPr>
            </w:pPr>
            <w:r w:rsidRPr="00B4009B">
              <w:rPr>
                <w:b/>
                <w:sz w:val="24"/>
                <w:szCs w:val="24"/>
              </w:rPr>
              <w:t>STUDENT NAME</w:t>
            </w:r>
            <w:r w:rsidR="00535C87">
              <w:rPr>
                <w:b/>
                <w:sz w:val="24"/>
                <w:szCs w:val="24"/>
              </w:rPr>
              <w:t>:</w:t>
            </w:r>
          </w:p>
        </w:tc>
      </w:tr>
      <w:tr w:rsidR="00E40836" w14:paraId="117A88BE" w14:textId="77777777" w:rsidTr="00DC4676">
        <w:trPr>
          <w:trHeight w:val="534"/>
        </w:trPr>
        <w:tc>
          <w:tcPr>
            <w:tcW w:w="10456" w:type="dxa"/>
            <w:shd w:val="clear" w:color="auto" w:fill="9BBB59" w:themeFill="accent3"/>
          </w:tcPr>
          <w:p w14:paraId="7588859B" w14:textId="1C96C80A" w:rsidR="00B4009B" w:rsidRPr="00B4009B" w:rsidRDefault="00E40836" w:rsidP="00535C87">
            <w:pPr>
              <w:rPr>
                <w:sz w:val="24"/>
                <w:szCs w:val="24"/>
              </w:rPr>
            </w:pPr>
            <w:r w:rsidRPr="00B4009B">
              <w:rPr>
                <w:b/>
                <w:sz w:val="24"/>
                <w:szCs w:val="24"/>
              </w:rPr>
              <w:t>PRECEPTOR NAME</w:t>
            </w:r>
            <w:r w:rsidR="00535C87">
              <w:rPr>
                <w:b/>
                <w:sz w:val="24"/>
                <w:szCs w:val="24"/>
              </w:rPr>
              <w:t>:</w:t>
            </w:r>
          </w:p>
        </w:tc>
      </w:tr>
      <w:tr w:rsidR="00E40836" w14:paraId="6E0E896F" w14:textId="77777777" w:rsidTr="00E02D72">
        <w:tc>
          <w:tcPr>
            <w:tcW w:w="10456" w:type="dxa"/>
            <w:shd w:val="clear" w:color="auto" w:fill="EAF1DD" w:themeFill="accent3" w:themeFillTint="33"/>
          </w:tcPr>
          <w:p w14:paraId="69754FEA" w14:textId="012A1196" w:rsidR="00E40836" w:rsidRDefault="00E40836" w:rsidP="00AF3AE2">
            <w:pPr>
              <w:pStyle w:val="Heading6"/>
              <w:outlineLvl w:val="5"/>
            </w:pPr>
            <w:r>
              <w:t>HOUSEKEEPING</w:t>
            </w:r>
            <w:r w:rsidR="00864FAE">
              <w:t xml:space="preserve"> CHECKLIST</w:t>
            </w:r>
          </w:p>
          <w:p w14:paraId="701A36B5" w14:textId="77777777" w:rsidR="00AF3AE2" w:rsidRDefault="00AF3AE2"/>
          <w:p w14:paraId="5487C63B" w14:textId="1F396D30" w:rsidR="00E40836" w:rsidRDefault="00D1291D" w:rsidP="00C80704">
            <w:pPr>
              <w:pStyle w:val="ListParagraph"/>
              <w:numPr>
                <w:ilvl w:val="0"/>
                <w:numId w:val="4"/>
              </w:numPr>
            </w:pPr>
            <w:r>
              <w:t>P</w:t>
            </w:r>
            <w:r w:rsidR="00E40836">
              <w:t>lacement hours</w:t>
            </w:r>
            <w:r>
              <w:t xml:space="preserve"> are:</w:t>
            </w:r>
            <w:r w:rsidR="00003AAC">
              <w:t xml:space="preserve"> ______________________________________________________</w:t>
            </w:r>
          </w:p>
          <w:p w14:paraId="64E1647A" w14:textId="77777777" w:rsidR="00DC4676" w:rsidRDefault="00DC4676" w:rsidP="00DC4676">
            <w:pPr>
              <w:pStyle w:val="ListParagraph"/>
            </w:pPr>
          </w:p>
          <w:p w14:paraId="771FFBBE" w14:textId="77777777" w:rsidR="00DC4676" w:rsidRDefault="00DC4676" w:rsidP="00DC4676">
            <w:pPr>
              <w:pStyle w:val="ListParagraph"/>
            </w:pPr>
          </w:p>
          <w:p w14:paraId="77CCB9CB" w14:textId="4BCBFBF2" w:rsidR="00E40836" w:rsidRDefault="00D1291D" w:rsidP="00C80704">
            <w:pPr>
              <w:pStyle w:val="ListParagraph"/>
              <w:numPr>
                <w:ilvl w:val="0"/>
                <w:numId w:val="4"/>
              </w:numPr>
            </w:pPr>
            <w:r>
              <w:t>D</w:t>
            </w:r>
            <w:r w:rsidR="00BF4A74">
              <w:t>aily</w:t>
            </w:r>
            <w:r w:rsidR="00C80704">
              <w:t xml:space="preserve"> l</w:t>
            </w:r>
            <w:r w:rsidR="00BF4A74">
              <w:t>unch time</w:t>
            </w:r>
            <w:r>
              <w:t>:</w:t>
            </w:r>
            <w:r w:rsidR="00003AAC">
              <w:t xml:space="preserve"> __________________________________________________________</w:t>
            </w:r>
          </w:p>
          <w:p w14:paraId="076E2E84" w14:textId="77777777" w:rsidR="00DC4676" w:rsidRDefault="00DC4676" w:rsidP="00DC4676">
            <w:pPr>
              <w:pStyle w:val="ListParagraph"/>
            </w:pPr>
          </w:p>
          <w:p w14:paraId="2109938C" w14:textId="77777777" w:rsidR="00DC4676" w:rsidRDefault="00DC4676" w:rsidP="00DC4676"/>
          <w:p w14:paraId="0400A453" w14:textId="77777777" w:rsidR="00E40836" w:rsidRDefault="00E40836" w:rsidP="00C80704">
            <w:pPr>
              <w:pStyle w:val="ListParagraph"/>
              <w:numPr>
                <w:ilvl w:val="0"/>
                <w:numId w:val="4"/>
              </w:numPr>
            </w:pPr>
            <w:r>
              <w:t>Introduce student to members of staff</w:t>
            </w:r>
          </w:p>
          <w:p w14:paraId="35D881D9" w14:textId="77777777" w:rsidR="00DC4676" w:rsidRDefault="00DC4676" w:rsidP="00DC4676"/>
          <w:p w14:paraId="7435E5C5" w14:textId="77777777" w:rsidR="00DC4676" w:rsidRDefault="00DC4676" w:rsidP="00DC4676"/>
          <w:p w14:paraId="27ACB622" w14:textId="654233B4" w:rsidR="00E40836" w:rsidRDefault="00DC4676" w:rsidP="00C80704">
            <w:pPr>
              <w:pStyle w:val="ListParagraph"/>
              <w:numPr>
                <w:ilvl w:val="0"/>
                <w:numId w:val="4"/>
              </w:numPr>
            </w:pPr>
            <w:r>
              <w:t>Assign a ‘buddy’</w:t>
            </w:r>
            <w:r w:rsidR="00C80704">
              <w:t xml:space="preserve"> to the student</w:t>
            </w:r>
            <w:r w:rsidR="002449EC">
              <w:t xml:space="preserve"> (if required)</w:t>
            </w:r>
          </w:p>
          <w:p w14:paraId="573B3010" w14:textId="77777777" w:rsidR="00DC4676" w:rsidRDefault="00DC4676" w:rsidP="00DC4676"/>
          <w:p w14:paraId="14AFCCE0" w14:textId="77777777" w:rsidR="00DC4676" w:rsidRDefault="00DC4676" w:rsidP="00DC4676"/>
          <w:p w14:paraId="27D3EFC0" w14:textId="166EB773" w:rsidR="00E40836" w:rsidRDefault="00E40836" w:rsidP="00C80704">
            <w:pPr>
              <w:pStyle w:val="ListParagraph"/>
              <w:numPr>
                <w:ilvl w:val="0"/>
                <w:numId w:val="4"/>
              </w:numPr>
            </w:pPr>
            <w:r>
              <w:t>Name of ‘buddy’ _____________________________</w:t>
            </w:r>
            <w:r w:rsidR="00003AAC">
              <w:t>__________________________________</w:t>
            </w:r>
          </w:p>
          <w:p w14:paraId="3DA13F84" w14:textId="77777777" w:rsidR="00E40836" w:rsidRDefault="00E40836"/>
        </w:tc>
      </w:tr>
      <w:tr w:rsidR="00E40836" w14:paraId="1800D824" w14:textId="77777777" w:rsidTr="00E02D72">
        <w:trPr>
          <w:trHeight w:val="4756"/>
        </w:trPr>
        <w:tc>
          <w:tcPr>
            <w:tcW w:w="10456" w:type="dxa"/>
            <w:shd w:val="clear" w:color="auto" w:fill="EAF1DD" w:themeFill="accent3" w:themeFillTint="33"/>
          </w:tcPr>
          <w:p w14:paraId="75E9C3E0" w14:textId="77777777" w:rsidR="00E40836" w:rsidRDefault="00E40836" w:rsidP="00AF3AE2">
            <w:pPr>
              <w:pStyle w:val="Heading6"/>
              <w:outlineLvl w:val="5"/>
            </w:pPr>
            <w:r>
              <w:t>DATE PLANNING</w:t>
            </w:r>
          </w:p>
          <w:p w14:paraId="09FC6C0D" w14:textId="77777777" w:rsidR="00C80704" w:rsidRDefault="00C80704"/>
          <w:p w14:paraId="240C6A3A" w14:textId="32D1277F" w:rsidR="00E40836" w:rsidRDefault="00E40836">
            <w:r>
              <w:t xml:space="preserve">Schedule for </w:t>
            </w:r>
            <w:r w:rsidR="001752AA">
              <w:t>S</w:t>
            </w:r>
            <w:r>
              <w:t>tudent-Preceptor meetings:</w:t>
            </w:r>
          </w:p>
          <w:p w14:paraId="08B99219" w14:textId="458EF85C" w:rsidR="001752AA" w:rsidRDefault="001752AA">
            <w: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655BE4FD" w14:textId="3991F1DF" w:rsidR="001752AA" w:rsidRDefault="00535C87">
            <w:r>
              <w:t>Student self</w:t>
            </w:r>
            <w:r w:rsidR="00D1291D">
              <w:t>-a</w:t>
            </w:r>
            <w:r w:rsidR="00E40836">
              <w:t>ssessment dates:</w:t>
            </w:r>
            <w:r w:rsidR="001752AA">
              <w:t xml:space="preserve"> </w:t>
            </w:r>
          </w:p>
          <w:p w14:paraId="19B951BD" w14:textId="6A3B7CDE" w:rsidR="001752AA" w:rsidRDefault="001752AA">
            <w: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3143E68B" w14:textId="6BB7E8D3" w:rsidR="00E40836" w:rsidRDefault="00E40836">
            <w:r>
              <w:t>C</w:t>
            </w:r>
            <w:r w:rsidR="00BC099F">
              <w:t>ompetency</w:t>
            </w:r>
            <w:r w:rsidR="002449EC">
              <w:t xml:space="preserve"> </w:t>
            </w:r>
            <w:r w:rsidR="00BC099F">
              <w:t>Assessment</w:t>
            </w:r>
            <w:r w:rsidR="002449EC">
              <w:t xml:space="preserve"> completion date</w:t>
            </w:r>
            <w:r w:rsidR="00C80704">
              <w:t>s</w:t>
            </w:r>
            <w:r>
              <w:t>:</w:t>
            </w:r>
          </w:p>
          <w:p w14:paraId="1452399C" w14:textId="6A9008C4" w:rsidR="00DC4676" w:rsidRDefault="001752AA">
            <w: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3178C2A1" w14:textId="77777777" w:rsidR="00DC4676" w:rsidRDefault="00DC4676"/>
          <w:p w14:paraId="14F034D8" w14:textId="1E036FB7" w:rsidR="00E40836" w:rsidRDefault="00D1291D">
            <w:r>
              <w:t xml:space="preserve">Planned </w:t>
            </w:r>
            <w:r w:rsidR="002449EC">
              <w:t>p</w:t>
            </w:r>
            <w:r>
              <w:t>receptor annual leave</w:t>
            </w:r>
            <w:r w:rsidR="00E40836">
              <w:t>:</w:t>
            </w:r>
            <w:r w:rsidR="001752AA">
              <w:t xml:space="preserve"> __________________________________________________________________</w:t>
            </w:r>
          </w:p>
          <w:p w14:paraId="1E1197B5" w14:textId="77777777" w:rsidR="00DC4676" w:rsidRDefault="00DC4676"/>
          <w:p w14:paraId="1C1277E4" w14:textId="13F16019" w:rsidR="00E40836" w:rsidRDefault="00D1291D">
            <w:r>
              <w:t>Who will supervise student in preceptor’s absence:</w:t>
            </w:r>
            <w:r w:rsidR="001752AA">
              <w:t xml:space="preserve"> ___________________________________________________</w:t>
            </w:r>
          </w:p>
          <w:p w14:paraId="0B8E29F1" w14:textId="77777777" w:rsidR="00BF4A74" w:rsidRDefault="00BF4A74"/>
          <w:p w14:paraId="67EBBA4C" w14:textId="77777777" w:rsidR="00BF4A74" w:rsidRDefault="00BF4A74"/>
          <w:p w14:paraId="36C7547C" w14:textId="5E280DD8" w:rsidR="00BF4A74" w:rsidRDefault="00BF4A74"/>
        </w:tc>
      </w:tr>
    </w:tbl>
    <w:p w14:paraId="47E29E74" w14:textId="77777777" w:rsidR="00DC4676" w:rsidRDefault="00DC4676">
      <w:r>
        <w:rPr>
          <w:b/>
        </w:rPr>
        <w:br w:type="page"/>
      </w:r>
    </w:p>
    <w:tbl>
      <w:tblPr>
        <w:tblStyle w:val="TableGrid"/>
        <w:tblpPr w:leftFromText="180" w:rightFromText="180" w:vertAnchor="page" w:horzAnchor="margin" w:tblpY="1943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40836" w14:paraId="39423959" w14:textId="77777777" w:rsidTr="00E02D72">
        <w:tc>
          <w:tcPr>
            <w:tcW w:w="10456" w:type="dxa"/>
            <w:shd w:val="clear" w:color="auto" w:fill="EAF1DD" w:themeFill="accent3" w:themeFillTint="33"/>
          </w:tcPr>
          <w:p w14:paraId="4827CA0E" w14:textId="4E16485B" w:rsidR="00E40836" w:rsidRDefault="00E40836" w:rsidP="00C80704">
            <w:pPr>
              <w:pStyle w:val="Heading6"/>
              <w:outlineLvl w:val="5"/>
            </w:pPr>
            <w:r>
              <w:lastRenderedPageBreak/>
              <w:t>PLACEMENT EXPECTATIONS</w:t>
            </w:r>
          </w:p>
          <w:p w14:paraId="4272EDCA" w14:textId="77777777" w:rsidR="00864FAE" w:rsidRPr="00864FAE" w:rsidRDefault="00864FAE" w:rsidP="00864FAE"/>
          <w:p w14:paraId="4E193A65" w14:textId="767C0450" w:rsidR="00864FAE" w:rsidRDefault="00E40836" w:rsidP="00C80704">
            <w:r>
              <w:t>Student</w:t>
            </w:r>
            <w:r w:rsidR="00D1291D">
              <w:t>: What is important for me for a successful placement?</w:t>
            </w:r>
          </w:p>
          <w:p w14:paraId="38E210A1" w14:textId="35D97CC7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53A4C575" w14:textId="1BCD4512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7337F297" w14:textId="34C7A119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7D7351B3" w14:textId="6E33A78F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4C123FA2" w14:textId="77777777" w:rsidR="00864FAE" w:rsidRDefault="00864FAE" w:rsidP="00C80704"/>
          <w:p w14:paraId="6334ED6D" w14:textId="44AF03EA" w:rsidR="00E40836" w:rsidRDefault="00E40836" w:rsidP="00C80704">
            <w:r>
              <w:t>Preceptor</w:t>
            </w:r>
            <w:r w:rsidR="00D1291D">
              <w:t>: What is important for me for a successful placement?</w:t>
            </w:r>
          </w:p>
          <w:p w14:paraId="446289EF" w14:textId="7373B82D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13527210" w14:textId="701E1D1B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5CEE9A4A" w14:textId="3E7F2179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48A1F7DA" w14:textId="5C31D23E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56AF07EE" w14:textId="77777777" w:rsidR="00864FAE" w:rsidRDefault="00864FAE" w:rsidP="00C80704"/>
          <w:p w14:paraId="00855494" w14:textId="00066DED" w:rsidR="00E40836" w:rsidRDefault="00E40836" w:rsidP="00C80704">
            <w:r>
              <w:t>Student</w:t>
            </w:r>
            <w:r w:rsidR="00535C87">
              <w:t>’</w:t>
            </w:r>
            <w:r>
              <w:t>s</w:t>
            </w:r>
            <w:r w:rsidR="00D1291D">
              <w:t xml:space="preserve"> personal </w:t>
            </w:r>
            <w:r>
              <w:t>learning objectives while on placement</w:t>
            </w:r>
            <w:r w:rsidR="00D1291D">
              <w:t>:</w:t>
            </w:r>
          </w:p>
          <w:p w14:paraId="08AE406A" w14:textId="524FC094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1FE9CA4C" w14:textId="0CF7CF1E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67028A64" w14:textId="62574D3E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678414CA" w14:textId="6A112D9B" w:rsidR="00864FAE" w:rsidRDefault="001752AA" w:rsidP="00864FAE">
            <w:pPr>
              <w:pStyle w:val="ListParagraph"/>
              <w:numPr>
                <w:ilvl w:val="0"/>
                <w:numId w:val="6"/>
              </w:numPr>
            </w:pPr>
            <w:r>
              <w:t>______________________________________________________________________________________</w:t>
            </w:r>
          </w:p>
          <w:p w14:paraId="3676B267" w14:textId="77777777" w:rsidR="00864FAE" w:rsidRDefault="00864FAE" w:rsidP="00C80704"/>
          <w:p w14:paraId="511E69E4" w14:textId="46897FD6" w:rsidR="00E40836" w:rsidRDefault="00E40836" w:rsidP="00C80704">
            <w:r>
              <w:t xml:space="preserve">Student’s previous pharmacy </w:t>
            </w:r>
            <w:r w:rsidR="002449EC">
              <w:t xml:space="preserve">or other relevant </w:t>
            </w:r>
            <w:r>
              <w:t>experience</w:t>
            </w:r>
            <w:r w:rsidR="002449EC">
              <w:t>:</w:t>
            </w:r>
          </w:p>
          <w:p w14:paraId="0B4A3790" w14:textId="5B7FCACE" w:rsidR="00864FAE" w:rsidRDefault="001752AA" w:rsidP="00C34B54">
            <w: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  <w:tr w:rsidR="00E40836" w14:paraId="1D94E000" w14:textId="77777777" w:rsidTr="00E02D72">
        <w:tc>
          <w:tcPr>
            <w:tcW w:w="10456" w:type="dxa"/>
            <w:shd w:val="clear" w:color="auto" w:fill="EAF1DD" w:themeFill="accent3" w:themeFillTint="33"/>
          </w:tcPr>
          <w:p w14:paraId="0345CB55" w14:textId="77777777" w:rsidR="00E40836" w:rsidRDefault="00E40836" w:rsidP="00C80704">
            <w:pPr>
              <w:pStyle w:val="Heading6"/>
              <w:outlineLvl w:val="5"/>
            </w:pPr>
            <w:r>
              <w:t>LEARNING STYLES</w:t>
            </w:r>
          </w:p>
          <w:p w14:paraId="3D9A1F26" w14:textId="77777777" w:rsidR="00864FAE" w:rsidRPr="00864FAE" w:rsidRDefault="00864FAE" w:rsidP="00864FAE"/>
          <w:p w14:paraId="27963F51" w14:textId="71DA0A57" w:rsidR="00E40836" w:rsidRDefault="00E40836" w:rsidP="00C80704">
            <w:r>
              <w:t>What is the student’s preferred learning style</w:t>
            </w:r>
            <w:r w:rsidR="00495C05">
              <w:t xml:space="preserve"> (activist, pragmatist, theorist and/or reflector)</w:t>
            </w:r>
            <w:r>
              <w:t>?</w:t>
            </w:r>
          </w:p>
          <w:p w14:paraId="04F8C25B" w14:textId="77777777" w:rsidR="001752AA" w:rsidRDefault="001752AA" w:rsidP="00C80704"/>
          <w:p w14:paraId="5CA9CF51" w14:textId="1E10C8EC" w:rsidR="00864FAE" w:rsidRDefault="001752AA" w:rsidP="00C80704">
            <w:r>
              <w:t>_____________________________________________________________________________________________</w:t>
            </w:r>
          </w:p>
          <w:p w14:paraId="7A9CFECB" w14:textId="77777777" w:rsidR="00864FAE" w:rsidRDefault="00864FAE" w:rsidP="00C80704"/>
          <w:p w14:paraId="73E7B877" w14:textId="4D196443" w:rsidR="00E40836" w:rsidRDefault="00E40836" w:rsidP="00C80704">
            <w:r>
              <w:t xml:space="preserve">How does the </w:t>
            </w:r>
            <w:r w:rsidR="002449EC">
              <w:t>p</w:t>
            </w:r>
            <w:r>
              <w:t>receptor prefer to teach and support the student?</w:t>
            </w:r>
          </w:p>
          <w:p w14:paraId="1B9C9DDA" w14:textId="77777777" w:rsidR="00864FAE" w:rsidRDefault="00864FAE" w:rsidP="00C80704"/>
          <w:p w14:paraId="626067F8" w14:textId="41B3FD02" w:rsidR="00864FAE" w:rsidRDefault="001752AA" w:rsidP="00C80704">
            <w:r>
              <w:t>_____________________________________________________________________________________________</w:t>
            </w:r>
          </w:p>
          <w:p w14:paraId="5570E9E4" w14:textId="77777777" w:rsidR="00864FAE" w:rsidRDefault="00864FAE" w:rsidP="00C80704"/>
          <w:p w14:paraId="67C9B79A" w14:textId="77777777" w:rsidR="00864FAE" w:rsidRDefault="00864FAE" w:rsidP="00C80704"/>
          <w:p w14:paraId="40957EBD" w14:textId="77777777" w:rsidR="00864FAE" w:rsidRDefault="00864FAE" w:rsidP="00C80704"/>
          <w:p w14:paraId="422BF2CD" w14:textId="77777777" w:rsidR="00864FAE" w:rsidRDefault="00864FAE" w:rsidP="00C80704"/>
          <w:p w14:paraId="2B0E69A8" w14:textId="77777777" w:rsidR="00864FAE" w:rsidRDefault="00864FAE" w:rsidP="00C80704"/>
          <w:p w14:paraId="632E38E9" w14:textId="77777777" w:rsidR="00864FAE" w:rsidRDefault="00864FAE" w:rsidP="00C80704"/>
          <w:p w14:paraId="278182A4" w14:textId="77777777" w:rsidR="00864FAE" w:rsidRDefault="00864FAE" w:rsidP="00C80704"/>
          <w:p w14:paraId="36380141" w14:textId="4A07CC30" w:rsidR="00864FAE" w:rsidRDefault="00864FAE" w:rsidP="00C80704"/>
        </w:tc>
      </w:tr>
    </w:tbl>
    <w:p w14:paraId="1A18BF63" w14:textId="77777777" w:rsidR="00864FAE" w:rsidRDefault="00864FAE">
      <w:r>
        <w:rPr>
          <w:b/>
        </w:rPr>
        <w:br w:type="page"/>
      </w:r>
    </w:p>
    <w:tbl>
      <w:tblPr>
        <w:tblStyle w:val="TableGrid"/>
        <w:tblpPr w:leftFromText="180" w:rightFromText="180" w:vertAnchor="page" w:horzAnchor="margin" w:tblpY="1943"/>
        <w:tblW w:w="10456" w:type="dxa"/>
        <w:tblLook w:val="04A0" w:firstRow="1" w:lastRow="0" w:firstColumn="1" w:lastColumn="0" w:noHBand="0" w:noVBand="1"/>
      </w:tblPr>
      <w:tblGrid>
        <w:gridCol w:w="10456"/>
      </w:tblGrid>
      <w:tr w:rsidR="00E40836" w14:paraId="304B1A83" w14:textId="77777777" w:rsidTr="00C34B54">
        <w:trPr>
          <w:trHeight w:val="2961"/>
        </w:trPr>
        <w:tc>
          <w:tcPr>
            <w:tcW w:w="10456" w:type="dxa"/>
            <w:shd w:val="clear" w:color="auto" w:fill="EAF1DD" w:themeFill="accent3" w:themeFillTint="33"/>
          </w:tcPr>
          <w:p w14:paraId="09679F30" w14:textId="7A5B42A5" w:rsidR="00E40836" w:rsidRDefault="00E40836" w:rsidP="00C80704">
            <w:pPr>
              <w:pStyle w:val="Heading6"/>
              <w:outlineLvl w:val="5"/>
            </w:pPr>
            <w:r>
              <w:lastRenderedPageBreak/>
              <w:t>FEEDBACK</w:t>
            </w:r>
          </w:p>
          <w:p w14:paraId="308065E9" w14:textId="77777777" w:rsidR="00003AAC" w:rsidRPr="00003AAC" w:rsidRDefault="00003AAC" w:rsidP="00003AAC"/>
          <w:p w14:paraId="6752ABA8" w14:textId="7D853D5B" w:rsidR="00E40836" w:rsidRDefault="00E40836" w:rsidP="00C80704">
            <w:r>
              <w:t xml:space="preserve">How </w:t>
            </w:r>
            <w:r w:rsidR="00D1291D">
              <w:t>does the student like to receive fee</w:t>
            </w:r>
            <w:r w:rsidR="00060DF4">
              <w:t>d</w:t>
            </w:r>
            <w:r w:rsidR="00D1291D">
              <w:t>back?</w:t>
            </w:r>
          </w:p>
          <w:p w14:paraId="48D258C9" w14:textId="6C43663B" w:rsidR="00003AAC" w:rsidRDefault="00FD36C4" w:rsidP="00C34B54">
            <w:r>
              <w:t>____________________________________________________________________________________________</w:t>
            </w:r>
          </w:p>
          <w:p w14:paraId="48696C65" w14:textId="1EABEB65" w:rsidR="00FD36C4" w:rsidRDefault="00FD36C4" w:rsidP="00C34B54">
            <w:r>
              <w:t>____________________________________________________________________________________________</w:t>
            </w:r>
          </w:p>
          <w:p w14:paraId="641A695C" w14:textId="5D06CE10" w:rsidR="00003AAC" w:rsidRDefault="00FD36C4" w:rsidP="00C34B54">
            <w:r>
              <w:t>____________________________________________________________________________________________</w:t>
            </w:r>
          </w:p>
          <w:p w14:paraId="3FBD96E6" w14:textId="77777777" w:rsidR="00003AAC" w:rsidRDefault="00003AAC" w:rsidP="00D1291D"/>
          <w:p w14:paraId="70BD81D4" w14:textId="41FD9725" w:rsidR="00003AAC" w:rsidRDefault="00D1291D" w:rsidP="00C80704">
            <w:r>
              <w:t>How</w:t>
            </w:r>
            <w:r w:rsidR="00E40836">
              <w:t xml:space="preserve"> will feedback be provided?</w:t>
            </w:r>
          </w:p>
          <w:p w14:paraId="5AD3437B" w14:textId="39C37D87" w:rsidR="00C560B4" w:rsidRDefault="00FD36C4" w:rsidP="00C80704">
            <w:r>
              <w:t>____________________________________________________________________________________________</w:t>
            </w:r>
          </w:p>
          <w:p w14:paraId="75D0BE51" w14:textId="5F0BF876" w:rsidR="00C560B4" w:rsidRDefault="00FD36C4" w:rsidP="00C80704">
            <w:r>
              <w:t>____________________________________________________________________________________________</w:t>
            </w:r>
          </w:p>
          <w:p w14:paraId="64221432" w14:textId="5BACFB3E" w:rsidR="00C560B4" w:rsidRDefault="00FD36C4" w:rsidP="00C80704">
            <w:r>
              <w:t>____________________________________________________________________________________________</w:t>
            </w:r>
          </w:p>
          <w:p w14:paraId="704D0821" w14:textId="77777777" w:rsidR="00C560B4" w:rsidRDefault="00C560B4" w:rsidP="00C80704"/>
          <w:p w14:paraId="563DD3AC" w14:textId="3E83F16A" w:rsidR="00E40836" w:rsidRDefault="002449EC" w:rsidP="00C560B4">
            <w:r>
              <w:t>When and</w:t>
            </w:r>
            <w:r w:rsidR="00D1291D">
              <w:t xml:space="preserve"> h</w:t>
            </w:r>
            <w:r w:rsidR="00E40836">
              <w:t xml:space="preserve">ow </w:t>
            </w:r>
            <w:r w:rsidR="00C560B4">
              <w:t>often will feedback be provided?</w:t>
            </w:r>
          </w:p>
          <w:p w14:paraId="2193F6AD" w14:textId="691C13A0" w:rsidR="00C560B4" w:rsidRDefault="00FD36C4" w:rsidP="00C560B4">
            <w:r>
              <w:t>____________________________________________________________________________________________</w:t>
            </w:r>
          </w:p>
          <w:p w14:paraId="446B1361" w14:textId="0FA6057E" w:rsidR="00C560B4" w:rsidRDefault="00FD36C4" w:rsidP="00C560B4">
            <w:r>
              <w:t>____________________________________________________________________________________________</w:t>
            </w:r>
          </w:p>
          <w:p w14:paraId="1CEE46BA" w14:textId="60DDE8CE" w:rsidR="00C560B4" w:rsidRDefault="00FD36C4" w:rsidP="00C560B4">
            <w:r>
              <w:t>____________________________________________________________________________________________</w:t>
            </w:r>
          </w:p>
          <w:p w14:paraId="7C1C0DDB" w14:textId="77777777" w:rsidR="00C560B4" w:rsidRDefault="00C560B4" w:rsidP="00C560B4"/>
          <w:p w14:paraId="5C9385A6" w14:textId="67B1C1BB" w:rsidR="00C560B4" w:rsidRPr="00C560B4" w:rsidRDefault="00C560B4" w:rsidP="00C560B4"/>
        </w:tc>
      </w:tr>
      <w:tr w:rsidR="00C560B4" w14:paraId="1DE7EF2C" w14:textId="77777777" w:rsidTr="00C34B54">
        <w:trPr>
          <w:trHeight w:val="1982"/>
        </w:trPr>
        <w:tc>
          <w:tcPr>
            <w:tcW w:w="10456" w:type="dxa"/>
            <w:shd w:val="clear" w:color="auto" w:fill="EAF1DD" w:themeFill="accent3" w:themeFillTint="33"/>
          </w:tcPr>
          <w:p w14:paraId="13D7A7A2" w14:textId="3A170D15" w:rsidR="00C560B4" w:rsidRDefault="00C560B4" w:rsidP="00C560B4">
            <w:pPr>
              <w:pStyle w:val="Heading6"/>
              <w:outlineLvl w:val="5"/>
            </w:pPr>
            <w:r w:rsidRPr="00C560B4">
              <w:t>PAPERWORK</w:t>
            </w:r>
          </w:p>
          <w:p w14:paraId="5346A447" w14:textId="77777777" w:rsidR="00C560B4" w:rsidRDefault="00C560B4" w:rsidP="00C560B4"/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152"/>
              <w:gridCol w:w="5088"/>
            </w:tblGrid>
            <w:tr w:rsidR="00C560B4" w:rsidRPr="00C560B4" w14:paraId="1D65BD04" w14:textId="77777777" w:rsidTr="00C560B4">
              <w:trPr>
                <w:trHeight w:val="281"/>
              </w:trPr>
              <w:tc>
                <w:tcPr>
                  <w:tcW w:w="5280" w:type="dxa"/>
                </w:tcPr>
                <w:p w14:paraId="6FE352AE" w14:textId="77777777" w:rsidR="00C560B4" w:rsidRPr="00C560B4" w:rsidRDefault="00C560B4" w:rsidP="00972990">
                  <w:pPr>
                    <w:pStyle w:val="ListParagraph"/>
                    <w:framePr w:hSpace="180" w:wrap="around" w:vAnchor="page" w:hAnchor="margin" w:y="1943"/>
                    <w:numPr>
                      <w:ilvl w:val="0"/>
                      <w:numId w:val="7"/>
                    </w:numPr>
                  </w:pPr>
                  <w:r w:rsidRPr="00C560B4">
                    <w:t>SOPs</w:t>
                  </w:r>
                </w:p>
              </w:tc>
              <w:tc>
                <w:tcPr>
                  <w:tcW w:w="5281" w:type="dxa"/>
                </w:tcPr>
                <w:p w14:paraId="7EE7CB0D" w14:textId="7BF86BBA" w:rsidR="00C560B4" w:rsidRPr="00C560B4" w:rsidRDefault="00C560B4" w:rsidP="00972990">
                  <w:pPr>
                    <w:framePr w:hSpace="180" w:wrap="around" w:vAnchor="page" w:hAnchor="margin" w:y="1943"/>
                    <w:ind w:left="540"/>
                  </w:pPr>
                </w:p>
              </w:tc>
            </w:tr>
            <w:tr w:rsidR="00C560B4" w:rsidRPr="00C560B4" w14:paraId="74E6A520" w14:textId="77777777" w:rsidTr="00C560B4">
              <w:trPr>
                <w:trHeight w:val="266"/>
              </w:trPr>
              <w:tc>
                <w:tcPr>
                  <w:tcW w:w="5280" w:type="dxa"/>
                </w:tcPr>
                <w:p w14:paraId="63110FB4" w14:textId="77777777" w:rsidR="00C560B4" w:rsidRPr="00C560B4" w:rsidRDefault="00C560B4" w:rsidP="00972990">
                  <w:pPr>
                    <w:pStyle w:val="ListParagraph"/>
                    <w:framePr w:hSpace="180" w:wrap="around" w:vAnchor="page" w:hAnchor="margin" w:y="1943"/>
                    <w:numPr>
                      <w:ilvl w:val="0"/>
                      <w:numId w:val="7"/>
                    </w:numPr>
                  </w:pPr>
                  <w:r w:rsidRPr="00C560B4">
                    <w:t>Health and Safety</w:t>
                  </w:r>
                </w:p>
              </w:tc>
              <w:tc>
                <w:tcPr>
                  <w:tcW w:w="5281" w:type="dxa"/>
                </w:tcPr>
                <w:p w14:paraId="209450A6" w14:textId="0F70B040" w:rsidR="00C560B4" w:rsidRPr="00C560B4" w:rsidRDefault="00C560B4" w:rsidP="00972990">
                  <w:pPr>
                    <w:framePr w:hSpace="180" w:wrap="around" w:vAnchor="page" w:hAnchor="margin" w:y="1943"/>
                    <w:ind w:left="540"/>
                  </w:pPr>
                </w:p>
              </w:tc>
            </w:tr>
            <w:tr w:rsidR="00C560B4" w:rsidRPr="00C560B4" w14:paraId="67D85227" w14:textId="77777777" w:rsidTr="00C560B4">
              <w:trPr>
                <w:trHeight w:val="281"/>
              </w:trPr>
              <w:tc>
                <w:tcPr>
                  <w:tcW w:w="5280" w:type="dxa"/>
                </w:tcPr>
                <w:p w14:paraId="71262E36" w14:textId="77777777" w:rsidR="00C560B4" w:rsidRDefault="00C560B4" w:rsidP="00972990">
                  <w:pPr>
                    <w:pStyle w:val="ListParagraph"/>
                    <w:framePr w:hSpace="180" w:wrap="around" w:vAnchor="page" w:hAnchor="margin" w:y="1943"/>
                    <w:numPr>
                      <w:ilvl w:val="0"/>
                      <w:numId w:val="7"/>
                    </w:numPr>
                  </w:pPr>
                  <w:r w:rsidRPr="00C560B4">
                    <w:t>Training Manuals</w:t>
                  </w:r>
                </w:p>
                <w:p w14:paraId="0041D8F7" w14:textId="77777777" w:rsidR="00D1291D" w:rsidRDefault="00D1291D" w:rsidP="00972990">
                  <w:pPr>
                    <w:pStyle w:val="ListParagraph"/>
                    <w:framePr w:hSpace="180" w:wrap="around" w:vAnchor="page" w:hAnchor="margin" w:y="1943"/>
                    <w:numPr>
                      <w:ilvl w:val="0"/>
                      <w:numId w:val="7"/>
                    </w:numPr>
                  </w:pPr>
                  <w:r>
                    <w:t>Any other placement related paperwork</w:t>
                  </w:r>
                </w:p>
                <w:p w14:paraId="792D278F" w14:textId="77777777" w:rsidR="00D1291D" w:rsidRDefault="00D1291D" w:rsidP="00972990">
                  <w:pPr>
                    <w:framePr w:hSpace="180" w:wrap="around" w:vAnchor="page" w:hAnchor="margin" w:y="1943"/>
                    <w:ind w:left="360"/>
                  </w:pPr>
                </w:p>
                <w:p w14:paraId="4F59BF00" w14:textId="77777777" w:rsidR="00D1291D" w:rsidRPr="00C560B4" w:rsidRDefault="00D1291D" w:rsidP="00972990">
                  <w:pPr>
                    <w:framePr w:hSpace="180" w:wrap="around" w:vAnchor="page" w:hAnchor="margin" w:y="1943"/>
                    <w:ind w:left="360"/>
                  </w:pPr>
                </w:p>
              </w:tc>
              <w:tc>
                <w:tcPr>
                  <w:tcW w:w="5281" w:type="dxa"/>
                </w:tcPr>
                <w:p w14:paraId="41013EF0" w14:textId="77777777" w:rsidR="00C560B4" w:rsidRPr="00C560B4" w:rsidRDefault="00C560B4" w:rsidP="00972990">
                  <w:pPr>
                    <w:framePr w:hSpace="180" w:wrap="around" w:vAnchor="page" w:hAnchor="margin" w:y="1943"/>
                  </w:pPr>
                </w:p>
              </w:tc>
            </w:tr>
            <w:tr w:rsidR="00C560B4" w:rsidRPr="00C560B4" w14:paraId="19C9098F" w14:textId="77777777" w:rsidTr="00C560B4">
              <w:trPr>
                <w:trHeight w:val="266"/>
              </w:trPr>
              <w:tc>
                <w:tcPr>
                  <w:tcW w:w="5280" w:type="dxa"/>
                </w:tcPr>
                <w:p w14:paraId="70D4A19E" w14:textId="2B62594D" w:rsidR="00C560B4" w:rsidRPr="00C560B4" w:rsidRDefault="00C560B4" w:rsidP="00972990">
                  <w:pPr>
                    <w:framePr w:hSpace="180" w:wrap="around" w:vAnchor="page" w:hAnchor="margin" w:y="1943"/>
                  </w:pPr>
                </w:p>
              </w:tc>
              <w:tc>
                <w:tcPr>
                  <w:tcW w:w="5281" w:type="dxa"/>
                </w:tcPr>
                <w:p w14:paraId="2849297B" w14:textId="77777777" w:rsidR="00C560B4" w:rsidRPr="00C560B4" w:rsidRDefault="00C560B4" w:rsidP="00972990">
                  <w:pPr>
                    <w:framePr w:hSpace="180" w:wrap="around" w:vAnchor="page" w:hAnchor="margin" w:y="1943"/>
                  </w:pPr>
                </w:p>
              </w:tc>
            </w:tr>
            <w:tr w:rsidR="00C560B4" w:rsidRPr="00C560B4" w14:paraId="21076DE4" w14:textId="77777777" w:rsidTr="00C560B4">
              <w:trPr>
                <w:trHeight w:val="266"/>
              </w:trPr>
              <w:tc>
                <w:tcPr>
                  <w:tcW w:w="5280" w:type="dxa"/>
                </w:tcPr>
                <w:p w14:paraId="50807D6D" w14:textId="7708BBBB" w:rsidR="00C560B4" w:rsidRPr="00C560B4" w:rsidRDefault="00C560B4" w:rsidP="00972990">
                  <w:pPr>
                    <w:framePr w:hSpace="180" w:wrap="around" w:vAnchor="page" w:hAnchor="margin" w:y="1943"/>
                  </w:pPr>
                </w:p>
              </w:tc>
              <w:tc>
                <w:tcPr>
                  <w:tcW w:w="5281" w:type="dxa"/>
                </w:tcPr>
                <w:p w14:paraId="6C58AD90" w14:textId="77777777" w:rsidR="00C560B4" w:rsidRPr="00C560B4" w:rsidRDefault="00C560B4" w:rsidP="00972990">
                  <w:pPr>
                    <w:framePr w:hSpace="180" w:wrap="around" w:vAnchor="page" w:hAnchor="margin" w:y="1943"/>
                  </w:pPr>
                </w:p>
              </w:tc>
            </w:tr>
          </w:tbl>
          <w:p w14:paraId="317CDAF0" w14:textId="67241FC2" w:rsidR="00C560B4" w:rsidRPr="00C560B4" w:rsidRDefault="00C560B4" w:rsidP="00C560B4"/>
        </w:tc>
      </w:tr>
      <w:tr w:rsidR="00E40836" w14:paraId="6EFC852D" w14:textId="77777777" w:rsidTr="00535C87">
        <w:trPr>
          <w:trHeight w:val="5622"/>
        </w:trPr>
        <w:tc>
          <w:tcPr>
            <w:tcW w:w="10456" w:type="dxa"/>
            <w:shd w:val="clear" w:color="auto" w:fill="EAF1DD" w:themeFill="accent3" w:themeFillTint="33"/>
          </w:tcPr>
          <w:p w14:paraId="227F00AF" w14:textId="77777777" w:rsidR="00E40836" w:rsidRDefault="00E40836" w:rsidP="00C80704">
            <w:pPr>
              <w:pStyle w:val="Heading6"/>
              <w:outlineLvl w:val="5"/>
            </w:pPr>
            <w:r>
              <w:t>ACCESSING APPEL SUPPORTS</w:t>
            </w:r>
          </w:p>
          <w:p w14:paraId="6752DB28" w14:textId="77777777" w:rsidR="00003AAC" w:rsidRPr="00003AAC" w:rsidRDefault="00003AAC" w:rsidP="00003AAC"/>
          <w:tbl>
            <w:tblPr>
              <w:tblStyle w:val="TableGrid"/>
              <w:tblW w:w="0" w:type="auto"/>
              <w:tblInd w:w="4" w:type="dxa"/>
              <w:shd w:val="clear" w:color="auto" w:fill="C2D69B" w:themeFill="accent3" w:themeFillTint="99"/>
              <w:tblLook w:val="04A0" w:firstRow="1" w:lastRow="0" w:firstColumn="1" w:lastColumn="0" w:noHBand="0" w:noVBand="1"/>
            </w:tblPr>
            <w:tblGrid>
              <w:gridCol w:w="5103"/>
              <w:gridCol w:w="5123"/>
            </w:tblGrid>
            <w:tr w:rsidR="00CD2407" w:rsidRPr="00CD2407" w14:paraId="0C3F8E59" w14:textId="77777777" w:rsidTr="00C34B54">
              <w:trPr>
                <w:trHeight w:val="402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789F7334" w14:textId="77777777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  <w:p w14:paraId="3AF33BD7" w14:textId="6DC09321" w:rsidR="00CD2407" w:rsidRPr="00E02D72" w:rsidRDefault="00BF4A74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Name of </w:t>
                  </w:r>
                  <w:r w:rsidR="00CD2407" w:rsidRPr="00E02D72">
                    <w:rPr>
                      <w:b/>
                      <w:sz w:val="28"/>
                      <w:szCs w:val="28"/>
                    </w:rPr>
                    <w:t>Practice Educator</w:t>
                  </w:r>
                  <w:r w:rsidR="00D1291D">
                    <w:rPr>
                      <w:b/>
                      <w:sz w:val="28"/>
                      <w:szCs w:val="28"/>
                    </w:rPr>
                    <w:t xml:space="preserve"> (s)</w:t>
                  </w:r>
                  <w:r w:rsidR="00CD2407" w:rsidRPr="00E02D72">
                    <w:rPr>
                      <w:b/>
                      <w:sz w:val="28"/>
                      <w:szCs w:val="28"/>
                    </w:rPr>
                    <w:t xml:space="preserve"> (PE</w:t>
                  </w:r>
                  <w:r w:rsidR="00D1291D">
                    <w:rPr>
                      <w:b/>
                      <w:sz w:val="28"/>
                      <w:szCs w:val="28"/>
                    </w:rPr>
                    <w:t xml:space="preserve"> (s))</w:t>
                  </w:r>
                </w:p>
              </w:tc>
              <w:tc>
                <w:tcPr>
                  <w:tcW w:w="5240" w:type="dxa"/>
                  <w:shd w:val="clear" w:color="auto" w:fill="C2D69B" w:themeFill="accent3" w:themeFillTint="99"/>
                </w:tcPr>
                <w:p w14:paraId="204B8525" w14:textId="77777777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</w:tc>
            </w:tr>
            <w:tr w:rsidR="00CD2407" w:rsidRPr="00CD2407" w14:paraId="19490EEF" w14:textId="77777777" w:rsidTr="00C34B54">
              <w:trPr>
                <w:trHeight w:val="376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0CE2ECB4" w14:textId="77777777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  <w:p w14:paraId="7D449EC1" w14:textId="4F54E4CC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  <w:r w:rsidRPr="00E02D72">
                    <w:rPr>
                      <w:b/>
                      <w:sz w:val="28"/>
                      <w:szCs w:val="28"/>
                    </w:rPr>
                    <w:t>PE</w:t>
                  </w:r>
                  <w:r w:rsidR="00D1291D">
                    <w:rPr>
                      <w:b/>
                      <w:sz w:val="28"/>
                      <w:szCs w:val="28"/>
                    </w:rPr>
                    <w:t>(s)</w:t>
                  </w:r>
                  <w:r w:rsidRPr="00E02D72">
                    <w:rPr>
                      <w:b/>
                      <w:sz w:val="28"/>
                      <w:szCs w:val="28"/>
                    </w:rPr>
                    <w:t xml:space="preserve"> email</w:t>
                  </w:r>
                </w:p>
              </w:tc>
              <w:tc>
                <w:tcPr>
                  <w:tcW w:w="5240" w:type="dxa"/>
                  <w:shd w:val="clear" w:color="auto" w:fill="C2D69B" w:themeFill="accent3" w:themeFillTint="99"/>
                </w:tcPr>
                <w:p w14:paraId="4C8B5BAE" w14:textId="77777777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</w:tc>
            </w:tr>
            <w:tr w:rsidR="00CD2407" w:rsidRPr="00CD2407" w14:paraId="735A42F3" w14:textId="77777777" w:rsidTr="00C34B54">
              <w:trPr>
                <w:trHeight w:val="402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71D17E30" w14:textId="77777777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  <w:p w14:paraId="22CEAFCE" w14:textId="01E90B83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  <w:r w:rsidRPr="00E02D72">
                    <w:rPr>
                      <w:b/>
                      <w:sz w:val="28"/>
                      <w:szCs w:val="28"/>
                    </w:rPr>
                    <w:t>PE</w:t>
                  </w:r>
                  <w:r w:rsidR="00D1291D">
                    <w:rPr>
                      <w:b/>
                      <w:sz w:val="28"/>
                      <w:szCs w:val="28"/>
                    </w:rPr>
                    <w:t>(s)</w:t>
                  </w:r>
                  <w:r w:rsidRPr="00E02D72">
                    <w:rPr>
                      <w:b/>
                      <w:sz w:val="28"/>
                      <w:szCs w:val="28"/>
                    </w:rPr>
                    <w:t xml:space="preserve"> phone number</w:t>
                  </w:r>
                </w:p>
              </w:tc>
              <w:tc>
                <w:tcPr>
                  <w:tcW w:w="5240" w:type="dxa"/>
                  <w:shd w:val="clear" w:color="auto" w:fill="C2D69B" w:themeFill="accent3" w:themeFillTint="99"/>
                </w:tcPr>
                <w:p w14:paraId="6E3B4887" w14:textId="77777777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</w:tc>
            </w:tr>
            <w:tr w:rsidR="00CD2407" w:rsidRPr="00CD2407" w14:paraId="67EF3C4F" w14:textId="77777777" w:rsidTr="00C34B54">
              <w:trPr>
                <w:trHeight w:val="402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581D2998" w14:textId="77777777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  <w:p w14:paraId="68C7514C" w14:textId="77777777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  <w:r w:rsidRPr="00E02D72">
                    <w:rPr>
                      <w:b/>
                      <w:sz w:val="28"/>
                      <w:szCs w:val="28"/>
                    </w:rPr>
                    <w:t>APPEL ops email</w:t>
                  </w:r>
                </w:p>
              </w:tc>
              <w:tc>
                <w:tcPr>
                  <w:tcW w:w="5240" w:type="dxa"/>
                  <w:shd w:val="clear" w:color="auto" w:fill="C2D69B" w:themeFill="accent3" w:themeFillTint="99"/>
                </w:tcPr>
                <w:p w14:paraId="4100DE17" w14:textId="77777777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  <w:p w14:paraId="4186B58A" w14:textId="18439AE1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  <w:r w:rsidRPr="00E02D72">
                    <w:rPr>
                      <w:b/>
                      <w:sz w:val="28"/>
                      <w:szCs w:val="28"/>
                    </w:rPr>
                    <w:t>appel@ops.ie</w:t>
                  </w:r>
                </w:p>
              </w:tc>
            </w:tr>
            <w:tr w:rsidR="00CD2407" w:rsidRPr="00CD2407" w14:paraId="72B63E31" w14:textId="77777777" w:rsidTr="00C34B54">
              <w:trPr>
                <w:trHeight w:val="376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3DBEB471" w14:textId="77777777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  <w:p w14:paraId="5FE97FFC" w14:textId="77777777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  <w:r w:rsidRPr="00E02D72">
                    <w:rPr>
                      <w:b/>
                      <w:sz w:val="28"/>
                      <w:szCs w:val="28"/>
                    </w:rPr>
                    <w:t>APPEL ops phone number</w:t>
                  </w:r>
                </w:p>
              </w:tc>
              <w:tc>
                <w:tcPr>
                  <w:tcW w:w="5240" w:type="dxa"/>
                  <w:shd w:val="clear" w:color="auto" w:fill="C2D69B" w:themeFill="accent3" w:themeFillTint="99"/>
                </w:tcPr>
                <w:p w14:paraId="18138C7A" w14:textId="77777777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</w:p>
                <w:p w14:paraId="1BDFC5DC" w14:textId="74997231" w:rsidR="00CD2407" w:rsidRPr="00E02D72" w:rsidRDefault="00CD2407" w:rsidP="00972990">
                  <w:pPr>
                    <w:framePr w:hSpace="180" w:wrap="around" w:vAnchor="page" w:hAnchor="margin" w:y="1943"/>
                    <w:rPr>
                      <w:b/>
                      <w:sz w:val="28"/>
                      <w:szCs w:val="28"/>
                    </w:rPr>
                  </w:pPr>
                  <w:r w:rsidRPr="00E02D72">
                    <w:rPr>
                      <w:b/>
                      <w:sz w:val="28"/>
                      <w:szCs w:val="28"/>
                    </w:rPr>
                    <w:t>01 402 5129</w:t>
                  </w:r>
                </w:p>
              </w:tc>
            </w:tr>
          </w:tbl>
          <w:p w14:paraId="0D897FE7" w14:textId="77777777" w:rsidR="00E40836" w:rsidRDefault="00E40836" w:rsidP="00C80704"/>
        </w:tc>
      </w:tr>
    </w:tbl>
    <w:p w14:paraId="03E13E1D" w14:textId="47B73802" w:rsidR="00776B7D" w:rsidRDefault="00776B7D"/>
    <w:p w14:paraId="731887AB" w14:textId="273BB66D" w:rsidR="00776B7D" w:rsidRDefault="00776B7D"/>
    <w:p w14:paraId="0F19A09D" w14:textId="1B12E4F6" w:rsidR="00776B7D" w:rsidRDefault="00776B7D"/>
    <w:p w14:paraId="65335351" w14:textId="11B6E110" w:rsidR="00776B7D" w:rsidRDefault="00776B7D"/>
    <w:p w14:paraId="7D1031AC" w14:textId="0C3B3DCA" w:rsidR="00776B7D" w:rsidRDefault="00776B7D"/>
    <w:p w14:paraId="714E9F39" w14:textId="7AE7F544" w:rsidR="00776B7D" w:rsidRDefault="00776B7D"/>
    <w:p w14:paraId="20A2B191" w14:textId="77777777" w:rsidR="00060DF4" w:rsidRDefault="00060DF4" w:rsidP="001718D9">
      <w:pPr>
        <w:pStyle w:val="Heading2"/>
        <w:jc w:val="center"/>
      </w:pPr>
    </w:p>
    <w:p w14:paraId="717A02EA" w14:textId="77777777" w:rsidR="00FD36C4" w:rsidRDefault="00FD36C4" w:rsidP="001718D9">
      <w:pPr>
        <w:pStyle w:val="Heading2"/>
        <w:jc w:val="center"/>
      </w:pPr>
    </w:p>
    <w:p w14:paraId="7D9B3715" w14:textId="3C38FE21" w:rsidR="00D84812" w:rsidRDefault="00931E88" w:rsidP="001718D9">
      <w:pPr>
        <w:pStyle w:val="Heading2"/>
        <w:jc w:val="center"/>
      </w:pPr>
      <w:r>
        <w:t>TRAINING PLAN</w:t>
      </w:r>
    </w:p>
    <w:p w14:paraId="68DFFFB0" w14:textId="4372BD60" w:rsidR="00D84812" w:rsidRDefault="00060DF4">
      <w:r>
        <w:t xml:space="preserve">Preceptors and their student(s) should agree a training plan relevant to the placement setting.  This should include a plan for opportunities for the student to practice those competencies of the PSI Core Competency Framework </w:t>
      </w:r>
      <w:r>
        <w:lastRenderedPageBreak/>
        <w:t xml:space="preserve">against which the preceptor will be assessing the student. </w:t>
      </w:r>
      <w:r w:rsidR="00931E88"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54656" behindDoc="0" locked="1" layoutInCell="1" allowOverlap="1" wp14:anchorId="0EFD0481" wp14:editId="75CA1D09">
                <wp:simplePos x="0" y="0"/>
                <wp:positionH relativeFrom="column">
                  <wp:posOffset>-157480</wp:posOffset>
                </wp:positionH>
                <wp:positionV relativeFrom="page">
                  <wp:posOffset>2169795</wp:posOffset>
                </wp:positionV>
                <wp:extent cx="7037705" cy="7942580"/>
                <wp:effectExtent l="0" t="0" r="1079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7705" cy="794258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993FA" w14:textId="60C4F3E1" w:rsidR="00D84812" w:rsidRPr="009140A3" w:rsidRDefault="004A68C9" w:rsidP="00C34B54">
                            <w:pPr>
                              <w:pStyle w:val="Heading4"/>
                              <w:ind w:right="138"/>
                            </w:pPr>
                            <w:r w:rsidRPr="009140A3">
                              <w:t>Domain 1 – PROFESSIONAL PRACTICE</w:t>
                            </w:r>
                          </w:p>
                          <w:p w14:paraId="287E9EA3" w14:textId="77777777" w:rsidR="00D84812" w:rsidRDefault="00D84812" w:rsidP="00C34B54">
                            <w:pPr>
                              <w:ind w:right="138"/>
                            </w:pPr>
                          </w:p>
                          <w:p w14:paraId="7070FDEC" w14:textId="174E3BF5" w:rsidR="00C17721" w:rsidRPr="000C3CDB" w:rsidRDefault="00E2516C" w:rsidP="00C34B54">
                            <w:pPr>
                              <w:pStyle w:val="Heading5"/>
                              <w:ind w:right="138"/>
                            </w:pPr>
                            <w:r>
                              <w:t xml:space="preserve">1.1 </w:t>
                            </w:r>
                            <w:r w:rsidR="006C736D">
                              <w:t>Practises ‘p</w:t>
                            </w:r>
                            <w:r w:rsidR="00C17721">
                              <w:t>atient-</w:t>
                            </w:r>
                            <w:r w:rsidR="006C736D">
                              <w:t>c</w:t>
                            </w:r>
                            <w:r w:rsidR="00C17721" w:rsidRPr="000C3CDB">
                              <w:t>entred</w:t>
                            </w:r>
                            <w:r w:rsidR="00C17721">
                              <w:t>’</w:t>
                            </w:r>
                            <w:r w:rsidR="006C736D">
                              <w:t xml:space="preserve"> c</w:t>
                            </w:r>
                            <w:r w:rsidR="00C17721" w:rsidRPr="000C3CDB">
                              <w:t>are</w:t>
                            </w:r>
                          </w:p>
                          <w:p w14:paraId="39CA4870" w14:textId="77777777" w:rsidR="00C17721" w:rsidRDefault="00C17721" w:rsidP="00C34B54">
                            <w:pPr>
                              <w:ind w:right="138"/>
                            </w:pPr>
                          </w:p>
                          <w:p w14:paraId="7DF4EFF9" w14:textId="58B7E794" w:rsidR="00C17721" w:rsidRDefault="00E2516C" w:rsidP="00C34B54">
                            <w:pPr>
                              <w:ind w:right="138"/>
                            </w:pPr>
                            <w:r>
                              <w:t>S</w:t>
                            </w:r>
                            <w:r w:rsid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48739BB8" w14:textId="3A617613" w:rsidR="001B43C7" w:rsidRDefault="00FD36C4" w:rsidP="00C34B54">
                            <w:pPr>
                              <w:ind w:right="138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1398241" w14:textId="3F9B7170" w:rsidR="00E2516C" w:rsidRDefault="00E2516C" w:rsidP="00C34B54">
                            <w:pPr>
                              <w:ind w:right="138"/>
                            </w:pPr>
                          </w:p>
                          <w:p w14:paraId="495BA722" w14:textId="77777777" w:rsidR="00FD36C4" w:rsidRDefault="00FD36C4" w:rsidP="00C34B54">
                            <w:pPr>
                              <w:ind w:right="138"/>
                            </w:pPr>
                          </w:p>
                          <w:p w14:paraId="7FBDABF7" w14:textId="7D167E56" w:rsidR="00E2516C" w:rsidRDefault="00C17721" w:rsidP="00C34B54">
                            <w:pPr>
                              <w:ind w:right="138"/>
                            </w:pPr>
                            <w:r>
                              <w:t>Preceptor suggested activities</w:t>
                            </w:r>
                            <w:r w:rsidR="00E2516C">
                              <w:t>:</w:t>
                            </w:r>
                          </w:p>
                          <w:p w14:paraId="7DD102F7" w14:textId="4BC5402E" w:rsidR="001B43C7" w:rsidRDefault="00FD36C4" w:rsidP="00C34B54">
                            <w:pPr>
                              <w:ind w:right="138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A7B2269" w14:textId="5C27AE33" w:rsidR="00E2516C" w:rsidRDefault="00E2516C" w:rsidP="00C34B54">
                            <w:pPr>
                              <w:ind w:right="138"/>
                            </w:pPr>
                          </w:p>
                          <w:p w14:paraId="7952B51D" w14:textId="77777777" w:rsidR="00FD36C4" w:rsidRPr="000C3CDB" w:rsidRDefault="00FD36C4" w:rsidP="00C34B54">
                            <w:pPr>
                              <w:ind w:right="138"/>
                            </w:pPr>
                          </w:p>
                          <w:p w14:paraId="0EDFEC39" w14:textId="0DDEB382" w:rsidR="00C17721" w:rsidRPr="000C3CDB" w:rsidRDefault="00C17721" w:rsidP="00C34B54">
                            <w:pPr>
                              <w:pStyle w:val="Heading5"/>
                              <w:ind w:right="138"/>
                            </w:pPr>
                            <w:r w:rsidRPr="000C3CDB">
                              <w:t>1.2 Pr</w:t>
                            </w:r>
                            <w:r w:rsidR="006C736D">
                              <w:t>actises p</w:t>
                            </w:r>
                            <w:r w:rsidRPr="000C3CDB">
                              <w:t>rofessionally</w:t>
                            </w:r>
                          </w:p>
                          <w:p w14:paraId="3F75F2B1" w14:textId="77777777" w:rsidR="00C17721" w:rsidRPr="000C3CDB" w:rsidRDefault="00C17721" w:rsidP="00C34B54">
                            <w:pPr>
                              <w:ind w:right="138"/>
                            </w:pPr>
                          </w:p>
                          <w:p w14:paraId="2AEC3BAE" w14:textId="45C670D9" w:rsidR="00C17721" w:rsidRDefault="00E2516C" w:rsidP="00C34B54">
                            <w:pPr>
                              <w:ind w:right="138"/>
                            </w:pPr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566BBF35" w14:textId="045157A1" w:rsidR="001B43C7" w:rsidRDefault="00FD36C4" w:rsidP="00C34B54">
                            <w:pPr>
                              <w:ind w:right="138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AB8FCDE" w14:textId="77777777" w:rsidR="001B43C7" w:rsidRDefault="001B43C7" w:rsidP="00C34B54">
                            <w:pPr>
                              <w:ind w:right="138"/>
                            </w:pPr>
                          </w:p>
                          <w:p w14:paraId="15C994E9" w14:textId="77777777" w:rsidR="001B43C7" w:rsidRDefault="001B43C7" w:rsidP="00C34B54">
                            <w:pPr>
                              <w:ind w:right="138"/>
                            </w:pPr>
                          </w:p>
                          <w:p w14:paraId="4A4F69E3" w14:textId="639DF8D0" w:rsidR="001B43C7" w:rsidRDefault="00C17721" w:rsidP="00C34B54">
                            <w:pPr>
                              <w:ind w:right="138"/>
                            </w:pPr>
                            <w:r w:rsidRPr="00C17721">
                              <w:t>Preceptor suggested activities</w:t>
                            </w:r>
                            <w:r w:rsidR="00E2516C">
                              <w:t>:</w:t>
                            </w:r>
                          </w:p>
                          <w:p w14:paraId="71627453" w14:textId="55EED3E7" w:rsidR="001B43C7" w:rsidRDefault="00FD36C4" w:rsidP="00C34B54">
                            <w:pPr>
                              <w:ind w:right="138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EC15F59" w14:textId="77777777" w:rsidR="001B43C7" w:rsidRDefault="001B43C7" w:rsidP="00C34B54">
                            <w:pPr>
                              <w:ind w:right="138"/>
                            </w:pPr>
                          </w:p>
                          <w:p w14:paraId="3B73BB90" w14:textId="77777777" w:rsidR="001B43C7" w:rsidRDefault="001B43C7" w:rsidP="00C34B54">
                            <w:pPr>
                              <w:ind w:right="138"/>
                            </w:pPr>
                          </w:p>
                          <w:p w14:paraId="43BA51B6" w14:textId="5BF6DC63" w:rsidR="00C17721" w:rsidRDefault="006C736D" w:rsidP="00C34B54">
                            <w:pPr>
                              <w:pStyle w:val="Heading5"/>
                              <w:ind w:right="138"/>
                            </w:pPr>
                            <w:r>
                              <w:t>1.3 Practises l</w:t>
                            </w:r>
                            <w:r w:rsidR="00C17721" w:rsidRPr="000C3CDB">
                              <w:t>egally</w:t>
                            </w:r>
                          </w:p>
                          <w:p w14:paraId="3D445870" w14:textId="77777777" w:rsidR="00E2516C" w:rsidRPr="00E2516C" w:rsidRDefault="00E2516C" w:rsidP="00C34B54">
                            <w:pPr>
                              <w:ind w:right="138"/>
                            </w:pPr>
                          </w:p>
                          <w:p w14:paraId="5DDD823D" w14:textId="1D558C8D" w:rsidR="00C17721" w:rsidRDefault="00E2516C" w:rsidP="00C34B54">
                            <w:pPr>
                              <w:ind w:right="138"/>
                            </w:pPr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61EF622C" w14:textId="45867D4E" w:rsidR="001B43C7" w:rsidRDefault="00FD36C4" w:rsidP="00C34B54">
                            <w:pPr>
                              <w:ind w:right="138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37960A2D" w14:textId="77777777" w:rsidR="001B43C7" w:rsidRDefault="001B43C7" w:rsidP="00C34B54">
                            <w:pPr>
                              <w:ind w:right="138"/>
                            </w:pPr>
                          </w:p>
                          <w:p w14:paraId="7FB26A42" w14:textId="77777777" w:rsidR="001B43C7" w:rsidRDefault="001B43C7" w:rsidP="00C34B54">
                            <w:pPr>
                              <w:ind w:right="138"/>
                            </w:pPr>
                          </w:p>
                          <w:p w14:paraId="7AA358D7" w14:textId="67941B7A" w:rsidR="001B43C7" w:rsidRDefault="001B43C7" w:rsidP="00C34B54">
                            <w:pPr>
                              <w:ind w:right="138"/>
                            </w:pPr>
                            <w:r>
                              <w:t>Preceptor suggested activities:</w:t>
                            </w:r>
                          </w:p>
                          <w:p w14:paraId="7232AE4C" w14:textId="257E1169" w:rsidR="00E2516C" w:rsidRDefault="00FD36C4" w:rsidP="00C34B54">
                            <w:pPr>
                              <w:ind w:right="138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43D1CB4" w14:textId="77777777" w:rsidR="00E2516C" w:rsidRDefault="00E2516C" w:rsidP="00C34B54">
                            <w:pPr>
                              <w:ind w:right="138"/>
                            </w:pPr>
                          </w:p>
                          <w:p w14:paraId="17830959" w14:textId="77777777" w:rsidR="00E2516C" w:rsidRDefault="00E2516C" w:rsidP="00C34B54">
                            <w:pPr>
                              <w:ind w:right="138"/>
                            </w:pPr>
                          </w:p>
                          <w:p w14:paraId="190A5AA6" w14:textId="77777777" w:rsidR="00E2516C" w:rsidRDefault="00E2516C" w:rsidP="00C34B54">
                            <w:pPr>
                              <w:ind w:right="138"/>
                            </w:pPr>
                          </w:p>
                          <w:p w14:paraId="7460EE62" w14:textId="3881505E" w:rsidR="00D84812" w:rsidRDefault="00D84812" w:rsidP="00C34B54">
                            <w:pPr>
                              <w:ind w:left="-1276" w:right="138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FD04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2.4pt;margin-top:170.85pt;width:554.15pt;height:625.4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" fillcolor="#eaf1dd [662]" strokecolor="#4e6128 [1606]" strokeweight="1.5pt">
                <v:textbox>
                  <w:txbxContent>
                    <w:p w14:paraId="360993FA" w14:textId="60C4F3E1" w:rsidR="00D84812" w:rsidRPr="009140A3" w:rsidRDefault="004A68C9" w:rsidP="00C34B54">
                      <w:pPr>
                        <w:pStyle w:val="Heading4"/>
                        <w:ind w:right="138"/>
                      </w:pPr>
                      <w:r w:rsidRPr="009140A3">
                        <w:t>Domain 1 – PROFESSIONAL PRACTICE</w:t>
                      </w:r>
                    </w:p>
                    <w:p w14:paraId="287E9EA3" w14:textId="77777777" w:rsidR="00D84812" w:rsidRDefault="00D84812" w:rsidP="00C34B54">
                      <w:pPr>
                        <w:ind w:right="138"/>
                      </w:pPr>
                    </w:p>
                    <w:p w14:paraId="7070FDEC" w14:textId="174E3BF5" w:rsidR="00C17721" w:rsidRPr="000C3CDB" w:rsidRDefault="00E2516C" w:rsidP="00C34B54">
                      <w:pPr>
                        <w:pStyle w:val="Heading5"/>
                        <w:ind w:right="138"/>
                      </w:pPr>
                      <w:r>
                        <w:t xml:space="preserve">1.1 </w:t>
                      </w:r>
                      <w:r w:rsidR="006C736D">
                        <w:t>Practises ‘p</w:t>
                      </w:r>
                      <w:r w:rsidR="00C17721">
                        <w:t>atient-</w:t>
                      </w:r>
                      <w:r w:rsidR="006C736D">
                        <w:t>c</w:t>
                      </w:r>
                      <w:r w:rsidR="00C17721" w:rsidRPr="000C3CDB">
                        <w:t>entred</w:t>
                      </w:r>
                      <w:r w:rsidR="00C17721">
                        <w:t>’</w:t>
                      </w:r>
                      <w:r w:rsidR="006C736D">
                        <w:t xml:space="preserve"> c</w:t>
                      </w:r>
                      <w:r w:rsidR="00C17721" w:rsidRPr="000C3CDB">
                        <w:t>are</w:t>
                      </w:r>
                    </w:p>
                    <w:p w14:paraId="39CA4870" w14:textId="77777777" w:rsidR="00C17721" w:rsidRDefault="00C17721" w:rsidP="00C34B54">
                      <w:pPr>
                        <w:ind w:right="138"/>
                      </w:pPr>
                    </w:p>
                    <w:p w14:paraId="7DF4EFF9" w14:textId="58B7E794" w:rsidR="00C17721" w:rsidRDefault="00E2516C" w:rsidP="00C34B54">
                      <w:pPr>
                        <w:ind w:right="138"/>
                      </w:pPr>
                      <w:r>
                        <w:t>S</w:t>
                      </w:r>
                      <w:r w:rsidR="00C17721">
                        <w:t>tudent suggested activities</w:t>
                      </w:r>
                      <w:r>
                        <w:t>:</w:t>
                      </w:r>
                    </w:p>
                    <w:p w14:paraId="48739BB8" w14:textId="3A617613" w:rsidR="001B43C7" w:rsidRDefault="00FD36C4" w:rsidP="00C34B54">
                      <w:pPr>
                        <w:ind w:right="138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01398241" w14:textId="3F9B7170" w:rsidR="00E2516C" w:rsidRDefault="00E2516C" w:rsidP="00C34B54">
                      <w:pPr>
                        <w:ind w:right="138"/>
                      </w:pPr>
                    </w:p>
                    <w:p w14:paraId="495BA722" w14:textId="77777777" w:rsidR="00FD36C4" w:rsidRDefault="00FD36C4" w:rsidP="00C34B54">
                      <w:pPr>
                        <w:ind w:right="138"/>
                      </w:pPr>
                    </w:p>
                    <w:p w14:paraId="7FBDABF7" w14:textId="7D167E56" w:rsidR="00E2516C" w:rsidRDefault="00C17721" w:rsidP="00C34B54">
                      <w:pPr>
                        <w:ind w:right="138"/>
                      </w:pPr>
                      <w:r>
                        <w:t>Preceptor suggested activities</w:t>
                      </w:r>
                      <w:r w:rsidR="00E2516C">
                        <w:t>:</w:t>
                      </w:r>
                    </w:p>
                    <w:p w14:paraId="7DD102F7" w14:textId="4BC5402E" w:rsidR="001B43C7" w:rsidRDefault="00FD36C4" w:rsidP="00C34B54">
                      <w:pPr>
                        <w:ind w:right="138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A7B2269" w14:textId="5C27AE33" w:rsidR="00E2516C" w:rsidRDefault="00E2516C" w:rsidP="00C34B54">
                      <w:pPr>
                        <w:ind w:right="138"/>
                      </w:pPr>
                    </w:p>
                    <w:p w14:paraId="7952B51D" w14:textId="77777777" w:rsidR="00FD36C4" w:rsidRPr="000C3CDB" w:rsidRDefault="00FD36C4" w:rsidP="00C34B54">
                      <w:pPr>
                        <w:ind w:right="138"/>
                      </w:pPr>
                    </w:p>
                    <w:p w14:paraId="0EDFEC39" w14:textId="0DDEB382" w:rsidR="00C17721" w:rsidRPr="000C3CDB" w:rsidRDefault="00C17721" w:rsidP="00C34B54">
                      <w:pPr>
                        <w:pStyle w:val="Heading5"/>
                        <w:ind w:right="138"/>
                      </w:pPr>
                      <w:r w:rsidRPr="000C3CDB">
                        <w:t>1.2 Pr</w:t>
                      </w:r>
                      <w:r w:rsidR="006C736D">
                        <w:t>actises p</w:t>
                      </w:r>
                      <w:r w:rsidRPr="000C3CDB">
                        <w:t>rofessionally</w:t>
                      </w:r>
                    </w:p>
                    <w:p w14:paraId="3F75F2B1" w14:textId="77777777" w:rsidR="00C17721" w:rsidRPr="000C3CDB" w:rsidRDefault="00C17721" w:rsidP="00C34B54">
                      <w:pPr>
                        <w:ind w:right="138"/>
                      </w:pPr>
                    </w:p>
                    <w:p w14:paraId="2AEC3BAE" w14:textId="45C670D9" w:rsidR="00C17721" w:rsidRDefault="00E2516C" w:rsidP="00C34B54">
                      <w:pPr>
                        <w:ind w:right="138"/>
                      </w:pPr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566BBF35" w14:textId="045157A1" w:rsidR="001B43C7" w:rsidRDefault="00FD36C4" w:rsidP="00C34B54">
                      <w:pPr>
                        <w:ind w:right="138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AB8FCDE" w14:textId="77777777" w:rsidR="001B43C7" w:rsidRDefault="001B43C7" w:rsidP="00C34B54">
                      <w:pPr>
                        <w:ind w:right="138"/>
                      </w:pPr>
                    </w:p>
                    <w:p w14:paraId="15C994E9" w14:textId="77777777" w:rsidR="001B43C7" w:rsidRDefault="001B43C7" w:rsidP="00C34B54">
                      <w:pPr>
                        <w:ind w:right="138"/>
                      </w:pPr>
                    </w:p>
                    <w:p w14:paraId="4A4F69E3" w14:textId="639DF8D0" w:rsidR="001B43C7" w:rsidRDefault="00C17721" w:rsidP="00C34B54">
                      <w:pPr>
                        <w:ind w:right="138"/>
                      </w:pPr>
                      <w:r w:rsidRPr="00C17721">
                        <w:t>Preceptor suggested activities</w:t>
                      </w:r>
                      <w:r w:rsidR="00E2516C">
                        <w:t>:</w:t>
                      </w:r>
                    </w:p>
                    <w:p w14:paraId="71627453" w14:textId="55EED3E7" w:rsidR="001B43C7" w:rsidRDefault="00FD36C4" w:rsidP="00C34B54">
                      <w:pPr>
                        <w:ind w:right="138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EC15F59" w14:textId="77777777" w:rsidR="001B43C7" w:rsidRDefault="001B43C7" w:rsidP="00C34B54">
                      <w:pPr>
                        <w:ind w:right="138"/>
                      </w:pPr>
                    </w:p>
                    <w:p w14:paraId="3B73BB90" w14:textId="77777777" w:rsidR="001B43C7" w:rsidRDefault="001B43C7" w:rsidP="00C34B54">
                      <w:pPr>
                        <w:ind w:right="138"/>
                      </w:pPr>
                    </w:p>
                    <w:p w14:paraId="43BA51B6" w14:textId="5BF6DC63" w:rsidR="00C17721" w:rsidRDefault="006C736D" w:rsidP="00C34B54">
                      <w:pPr>
                        <w:pStyle w:val="Heading5"/>
                        <w:ind w:right="138"/>
                      </w:pPr>
                      <w:r>
                        <w:t>1.3 Practises l</w:t>
                      </w:r>
                      <w:r w:rsidR="00C17721" w:rsidRPr="000C3CDB">
                        <w:t>egally</w:t>
                      </w:r>
                    </w:p>
                    <w:p w14:paraId="3D445870" w14:textId="77777777" w:rsidR="00E2516C" w:rsidRPr="00E2516C" w:rsidRDefault="00E2516C" w:rsidP="00C34B54">
                      <w:pPr>
                        <w:ind w:right="138"/>
                      </w:pPr>
                    </w:p>
                    <w:p w14:paraId="5DDD823D" w14:textId="1D558C8D" w:rsidR="00C17721" w:rsidRDefault="00E2516C" w:rsidP="00C34B54">
                      <w:pPr>
                        <w:ind w:right="138"/>
                      </w:pPr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61EF622C" w14:textId="45867D4E" w:rsidR="001B43C7" w:rsidRDefault="00FD36C4" w:rsidP="00C34B54">
                      <w:pPr>
                        <w:ind w:right="138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37960A2D" w14:textId="77777777" w:rsidR="001B43C7" w:rsidRDefault="001B43C7" w:rsidP="00C34B54">
                      <w:pPr>
                        <w:ind w:right="138"/>
                      </w:pPr>
                    </w:p>
                    <w:p w14:paraId="7FB26A42" w14:textId="77777777" w:rsidR="001B43C7" w:rsidRDefault="001B43C7" w:rsidP="00C34B54">
                      <w:pPr>
                        <w:ind w:right="138"/>
                      </w:pPr>
                    </w:p>
                    <w:p w14:paraId="7AA358D7" w14:textId="67941B7A" w:rsidR="001B43C7" w:rsidRDefault="001B43C7" w:rsidP="00C34B54">
                      <w:pPr>
                        <w:ind w:right="138"/>
                      </w:pPr>
                      <w:r>
                        <w:t>Preceptor suggested activities:</w:t>
                      </w:r>
                    </w:p>
                    <w:p w14:paraId="7232AE4C" w14:textId="257E1169" w:rsidR="00E2516C" w:rsidRDefault="00FD36C4" w:rsidP="00C34B54">
                      <w:pPr>
                        <w:ind w:right="138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43D1CB4" w14:textId="77777777" w:rsidR="00E2516C" w:rsidRDefault="00E2516C" w:rsidP="00C34B54">
                      <w:pPr>
                        <w:ind w:right="138"/>
                      </w:pPr>
                    </w:p>
                    <w:p w14:paraId="17830959" w14:textId="77777777" w:rsidR="00E2516C" w:rsidRDefault="00E2516C" w:rsidP="00C34B54">
                      <w:pPr>
                        <w:ind w:right="138"/>
                      </w:pPr>
                    </w:p>
                    <w:p w14:paraId="190A5AA6" w14:textId="77777777" w:rsidR="00E2516C" w:rsidRDefault="00E2516C" w:rsidP="00C34B54">
                      <w:pPr>
                        <w:ind w:right="138"/>
                      </w:pPr>
                    </w:p>
                    <w:p w14:paraId="7460EE62" w14:textId="3881505E" w:rsidR="00D84812" w:rsidRDefault="00D84812" w:rsidP="00C34B54">
                      <w:pPr>
                        <w:ind w:left="-1276" w:right="138"/>
                      </w:pPr>
                    </w:p>
                  </w:txbxContent>
                </v:textbox>
                <w10:wrap type="square" anchory="page"/>
                <w10:anchorlock/>
              </v:shape>
            </w:pict>
          </mc:Fallback>
        </mc:AlternateContent>
      </w:r>
      <w:r>
        <w:t xml:space="preserve">The student should be appropriately supervised at all times.  It may be useful to assign anticipated dates to each activity, to support student and preceptor planning.  </w:t>
      </w:r>
    </w:p>
    <w:p w14:paraId="4B4C3857" w14:textId="15A7E110" w:rsidR="00D84812" w:rsidRDefault="00D84812"/>
    <w:p w14:paraId="461A3D3E" w14:textId="52A3A344" w:rsidR="00D84812" w:rsidRDefault="00D84812"/>
    <w:p w14:paraId="77AC52FB" w14:textId="01191156" w:rsidR="00D84812" w:rsidRDefault="00D84812"/>
    <w:p w14:paraId="28F850C2" w14:textId="6ABB55C5" w:rsidR="00D84812" w:rsidRDefault="00931E88">
      <w:r>
        <w:rPr>
          <w:noProof/>
          <w:lang w:eastAsia="en-IE"/>
        </w:rPr>
        <w:lastRenderedPageBreak/>
        <mc:AlternateContent>
          <mc:Choice Requires="wps">
            <w:drawing>
              <wp:anchor distT="45720" distB="45720" distL="114300" distR="114300" simplePos="0" relativeHeight="251673088" behindDoc="0" locked="1" layoutInCell="1" allowOverlap="1" wp14:anchorId="5DD53126" wp14:editId="6ECE9C74">
                <wp:simplePos x="0" y="0"/>
                <wp:positionH relativeFrom="column">
                  <wp:posOffset>-116840</wp:posOffset>
                </wp:positionH>
                <wp:positionV relativeFrom="page">
                  <wp:posOffset>1186180</wp:posOffset>
                </wp:positionV>
                <wp:extent cx="6993890" cy="9026525"/>
                <wp:effectExtent l="0" t="0" r="16510" b="222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3890" cy="90265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7849D" w14:textId="186CE882" w:rsidR="00440768" w:rsidRDefault="006C736D" w:rsidP="00440768">
                            <w:pPr>
                              <w:pStyle w:val="Heading5"/>
                            </w:pPr>
                            <w:r>
                              <w:t>1.4 Practises e</w:t>
                            </w:r>
                            <w:r w:rsidR="00440768">
                              <w:t>thically</w:t>
                            </w:r>
                          </w:p>
                          <w:p w14:paraId="34C984E3" w14:textId="77777777" w:rsidR="00440768" w:rsidRDefault="00440768" w:rsidP="00440768">
                            <w:pPr>
                              <w:pStyle w:val="Heading5"/>
                            </w:pPr>
                          </w:p>
                          <w:p w14:paraId="04736551" w14:textId="39C1F7D1" w:rsidR="001B43C7" w:rsidRDefault="001B43C7" w:rsidP="001B43C7">
                            <w:r>
                              <w:t>Student suggested activities:</w:t>
                            </w:r>
                          </w:p>
                          <w:p w14:paraId="614CE185" w14:textId="5A6B33C6" w:rsidR="001B43C7" w:rsidRDefault="00FD36C4" w:rsidP="001B43C7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2745A3F" w14:textId="77777777" w:rsidR="001B43C7" w:rsidRDefault="001B43C7" w:rsidP="001B43C7"/>
                          <w:p w14:paraId="44B6D3D1" w14:textId="77777777" w:rsidR="001B43C7" w:rsidRDefault="001B43C7" w:rsidP="001B43C7"/>
                          <w:p w14:paraId="31FBC003" w14:textId="34E8C3DB" w:rsidR="00440768" w:rsidRDefault="001B43C7" w:rsidP="001B43C7">
                            <w:r>
                              <w:t>Preceptor suggested activities:</w:t>
                            </w:r>
                          </w:p>
                          <w:p w14:paraId="60AE8B9D" w14:textId="018C677E" w:rsidR="001B43C7" w:rsidRDefault="00FD36C4" w:rsidP="001B43C7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32EE4D2" w14:textId="77777777" w:rsidR="001B43C7" w:rsidRDefault="001B43C7" w:rsidP="001B43C7"/>
                          <w:p w14:paraId="044B485D" w14:textId="5AD64CE0" w:rsidR="001B43C7" w:rsidRPr="001B43C7" w:rsidRDefault="001B43C7" w:rsidP="001B43C7"/>
                          <w:p w14:paraId="7E4D3025" w14:textId="5BBA96EE" w:rsidR="00931E88" w:rsidRDefault="006C736D" w:rsidP="00440768">
                            <w:pPr>
                              <w:pStyle w:val="Heading5"/>
                            </w:pPr>
                            <w:r>
                              <w:t>1.5 Engages in a</w:t>
                            </w:r>
                            <w:r w:rsidR="00440768">
                              <w:t xml:space="preserve">ppropriate </w:t>
                            </w:r>
                            <w:r>
                              <w:t>continuing professional development (</w:t>
                            </w:r>
                            <w:r w:rsidR="00440768">
                              <w:t>CPD</w:t>
                            </w:r>
                            <w:r>
                              <w:t>)</w:t>
                            </w:r>
                          </w:p>
                          <w:p w14:paraId="6D41A981" w14:textId="77777777" w:rsidR="000E65D8" w:rsidRDefault="000E65D8" w:rsidP="001B43C7"/>
                          <w:p w14:paraId="3AC4C167" w14:textId="0E56B634" w:rsidR="001B43C7" w:rsidRDefault="001B43C7" w:rsidP="001B43C7">
                            <w:r>
                              <w:t>Student suggested activities:</w:t>
                            </w:r>
                          </w:p>
                          <w:p w14:paraId="5723BAED" w14:textId="2588B513" w:rsidR="001B43C7" w:rsidRDefault="00FD36C4" w:rsidP="001B43C7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DE93FB4" w14:textId="77777777" w:rsidR="001B43C7" w:rsidRDefault="001B43C7" w:rsidP="001B43C7"/>
                          <w:p w14:paraId="583DCEF4" w14:textId="77777777" w:rsidR="001B43C7" w:rsidRDefault="001B43C7" w:rsidP="001B43C7"/>
                          <w:p w14:paraId="293C6E0D" w14:textId="2F989553" w:rsidR="001B43C7" w:rsidRDefault="001B43C7" w:rsidP="001B43C7">
                            <w:r>
                              <w:t>Preceptor suggested activities:</w:t>
                            </w:r>
                          </w:p>
                          <w:p w14:paraId="56395C6D" w14:textId="29E26AC0" w:rsidR="001B43C7" w:rsidRDefault="00FD36C4" w:rsidP="001B43C7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73D71C8" w14:textId="77777777" w:rsidR="001B43C7" w:rsidRDefault="001B43C7" w:rsidP="001B43C7"/>
                          <w:p w14:paraId="0B42FC92" w14:textId="77777777" w:rsidR="001B43C7" w:rsidRDefault="001B43C7" w:rsidP="001B43C7"/>
                          <w:p w14:paraId="23E02AB5" w14:textId="01755328" w:rsidR="001B43C7" w:rsidRDefault="001B43C7" w:rsidP="001B43C7">
                            <w:pPr>
                              <w:pStyle w:val="Heading5"/>
                            </w:pPr>
                            <w:r>
                              <w:t>Additional Notes</w:t>
                            </w:r>
                            <w:r w:rsidR="00B4009B">
                              <w:t>:</w:t>
                            </w:r>
                          </w:p>
                          <w:p w14:paraId="66B1FFF9" w14:textId="75C075C0" w:rsidR="00B4009B" w:rsidRDefault="00FD36C4" w:rsidP="00B4009B">
                            <w:pPr>
                              <w:pStyle w:val="Heading5"/>
                              <w:rPr>
                                <w:rFonts w:ascii="Calibri" w:eastAsiaTheme="minorHAnsi" w:hAnsi="Calibri" w:cs="Times New Roman"/>
                                <w:b w:val="0"/>
                                <w:color w:val="auto"/>
                              </w:rPr>
                            </w:pPr>
                            <w:r>
                              <w:rPr>
                                <w:rFonts w:ascii="Calibri" w:eastAsiaTheme="minorHAnsi" w:hAnsi="Calibri" w:cs="Times New Roman"/>
                                <w:b w:val="0"/>
                                <w:color w:val="auto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5B5E5DF" w14:textId="77777777" w:rsidR="00B4009B" w:rsidRDefault="00B4009B" w:rsidP="00B4009B">
                            <w:pPr>
                              <w:pStyle w:val="Heading5"/>
                              <w:rPr>
                                <w:rFonts w:ascii="Calibri" w:eastAsiaTheme="minorHAnsi" w:hAnsi="Calibri" w:cs="Times New Roman"/>
                                <w:b w:val="0"/>
                                <w:color w:val="auto"/>
                              </w:rPr>
                            </w:pPr>
                          </w:p>
                          <w:p w14:paraId="7A4A076A" w14:textId="77777777" w:rsidR="00B4009B" w:rsidRDefault="00B4009B" w:rsidP="00B4009B">
                            <w:pPr>
                              <w:pStyle w:val="Heading5"/>
                              <w:rPr>
                                <w:rFonts w:ascii="Calibri" w:eastAsiaTheme="minorHAnsi" w:hAnsi="Calibri" w:cs="Times New Roman"/>
                                <w:b w:val="0"/>
                                <w:color w:val="auto"/>
                              </w:rPr>
                            </w:pPr>
                          </w:p>
                          <w:p w14:paraId="2BDEF870" w14:textId="1E6D26C6" w:rsidR="00B4009B" w:rsidRDefault="00535C87" w:rsidP="00B4009B">
                            <w:pPr>
                              <w:pStyle w:val="Heading5"/>
                            </w:pPr>
                            <w:r>
                              <w:t>Training Plan Review D</w:t>
                            </w:r>
                            <w:r w:rsidR="00B4009B">
                              <w:t>ates:</w:t>
                            </w:r>
                          </w:p>
                          <w:p w14:paraId="7DD76153" w14:textId="6AB36624" w:rsidR="00FD36C4" w:rsidRPr="00C34B54" w:rsidRDefault="00FD36C4" w:rsidP="00C34B54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D53126" id="_x0000_s1027" type="#_x0000_t202" style="position:absolute;margin-left:-9.2pt;margin-top:93.4pt;width:550.7pt;height:710.75pt;z-index:251673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" fillcolor="#eaf1dd [662]" strokecolor="#4e6128 [1606]" strokeweight="1.5pt">
                <v:textbox>
                  <w:txbxContent>
                    <w:p w14:paraId="1E27849D" w14:textId="186CE882" w:rsidR="00440768" w:rsidRDefault="006C736D" w:rsidP="00440768">
                      <w:pPr>
                        <w:pStyle w:val="Heading5"/>
                      </w:pPr>
                      <w:r>
                        <w:t>1.4 Practises e</w:t>
                      </w:r>
                      <w:r w:rsidR="00440768">
                        <w:t>thically</w:t>
                      </w:r>
                    </w:p>
                    <w:p w14:paraId="34C984E3" w14:textId="77777777" w:rsidR="00440768" w:rsidRDefault="00440768" w:rsidP="00440768">
                      <w:pPr>
                        <w:pStyle w:val="Heading5"/>
                      </w:pPr>
                    </w:p>
                    <w:p w14:paraId="04736551" w14:textId="39C1F7D1" w:rsidR="001B43C7" w:rsidRDefault="001B43C7" w:rsidP="001B43C7">
                      <w:r>
                        <w:t>Student suggested activities:</w:t>
                      </w:r>
                    </w:p>
                    <w:p w14:paraId="614CE185" w14:textId="5A6B33C6" w:rsidR="001B43C7" w:rsidRDefault="00FD36C4" w:rsidP="001B43C7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02745A3F" w14:textId="77777777" w:rsidR="001B43C7" w:rsidRDefault="001B43C7" w:rsidP="001B43C7"/>
                    <w:p w14:paraId="44B6D3D1" w14:textId="77777777" w:rsidR="001B43C7" w:rsidRDefault="001B43C7" w:rsidP="001B43C7"/>
                    <w:p w14:paraId="31FBC003" w14:textId="34E8C3DB" w:rsidR="00440768" w:rsidRDefault="001B43C7" w:rsidP="001B43C7">
                      <w:r>
                        <w:t>Preceptor suggested activities:</w:t>
                      </w:r>
                    </w:p>
                    <w:p w14:paraId="60AE8B9D" w14:textId="018C677E" w:rsidR="001B43C7" w:rsidRDefault="00FD36C4" w:rsidP="001B43C7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32EE4D2" w14:textId="77777777" w:rsidR="001B43C7" w:rsidRDefault="001B43C7" w:rsidP="001B43C7"/>
                    <w:p w14:paraId="044B485D" w14:textId="5AD64CE0" w:rsidR="001B43C7" w:rsidRPr="001B43C7" w:rsidRDefault="001B43C7" w:rsidP="001B43C7"/>
                    <w:p w14:paraId="7E4D3025" w14:textId="5BBA96EE" w:rsidR="00931E88" w:rsidRDefault="006C736D" w:rsidP="00440768">
                      <w:pPr>
                        <w:pStyle w:val="Heading5"/>
                      </w:pPr>
                      <w:r>
                        <w:t>1.5 Engages in a</w:t>
                      </w:r>
                      <w:r w:rsidR="00440768">
                        <w:t xml:space="preserve">ppropriate </w:t>
                      </w:r>
                      <w:r>
                        <w:t>continuing professional development (</w:t>
                      </w:r>
                      <w:r w:rsidR="00440768">
                        <w:t>CPD</w:t>
                      </w:r>
                      <w:r>
                        <w:t>)</w:t>
                      </w:r>
                    </w:p>
                    <w:p w14:paraId="6D41A981" w14:textId="77777777" w:rsidR="000E65D8" w:rsidRDefault="000E65D8" w:rsidP="001B43C7"/>
                    <w:p w14:paraId="3AC4C167" w14:textId="0E56B634" w:rsidR="001B43C7" w:rsidRDefault="001B43C7" w:rsidP="001B43C7">
                      <w:r>
                        <w:t>Student suggested activities:</w:t>
                      </w:r>
                    </w:p>
                    <w:p w14:paraId="5723BAED" w14:textId="2588B513" w:rsidR="001B43C7" w:rsidRDefault="00FD36C4" w:rsidP="001B43C7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DE93FB4" w14:textId="77777777" w:rsidR="001B43C7" w:rsidRDefault="001B43C7" w:rsidP="001B43C7"/>
                    <w:p w14:paraId="583DCEF4" w14:textId="77777777" w:rsidR="001B43C7" w:rsidRDefault="001B43C7" w:rsidP="001B43C7"/>
                    <w:p w14:paraId="293C6E0D" w14:textId="2F989553" w:rsidR="001B43C7" w:rsidRDefault="001B43C7" w:rsidP="001B43C7">
                      <w:r>
                        <w:t>Preceptor suggested activities:</w:t>
                      </w:r>
                    </w:p>
                    <w:p w14:paraId="56395C6D" w14:textId="29E26AC0" w:rsidR="001B43C7" w:rsidRDefault="00FD36C4" w:rsidP="001B43C7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73D71C8" w14:textId="77777777" w:rsidR="001B43C7" w:rsidRDefault="001B43C7" w:rsidP="001B43C7"/>
                    <w:p w14:paraId="0B42FC92" w14:textId="77777777" w:rsidR="001B43C7" w:rsidRDefault="001B43C7" w:rsidP="001B43C7"/>
                    <w:p w14:paraId="23E02AB5" w14:textId="01755328" w:rsidR="001B43C7" w:rsidRDefault="001B43C7" w:rsidP="001B43C7">
                      <w:pPr>
                        <w:pStyle w:val="Heading5"/>
                      </w:pPr>
                      <w:r>
                        <w:t>Additional Notes</w:t>
                      </w:r>
                      <w:r w:rsidR="00B4009B">
                        <w:t>:</w:t>
                      </w:r>
                    </w:p>
                    <w:p w14:paraId="66B1FFF9" w14:textId="75C075C0" w:rsidR="00B4009B" w:rsidRDefault="00FD36C4" w:rsidP="00B4009B">
                      <w:pPr>
                        <w:pStyle w:val="Heading5"/>
                        <w:rPr>
                          <w:rFonts w:ascii="Calibri" w:eastAsiaTheme="minorHAnsi" w:hAnsi="Calibri" w:cs="Times New Roman"/>
                          <w:b w:val="0"/>
                          <w:color w:val="auto"/>
                        </w:rPr>
                      </w:pPr>
                      <w:r>
                        <w:rPr>
                          <w:rFonts w:ascii="Calibri" w:eastAsiaTheme="minorHAnsi" w:hAnsi="Calibri" w:cs="Times New Roman"/>
                          <w:b w:val="0"/>
                          <w:color w:val="auto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5B5E5DF" w14:textId="77777777" w:rsidR="00B4009B" w:rsidRDefault="00B4009B" w:rsidP="00B4009B">
                      <w:pPr>
                        <w:pStyle w:val="Heading5"/>
                        <w:rPr>
                          <w:rFonts w:ascii="Calibri" w:eastAsiaTheme="minorHAnsi" w:hAnsi="Calibri" w:cs="Times New Roman"/>
                          <w:b w:val="0"/>
                          <w:color w:val="auto"/>
                        </w:rPr>
                      </w:pPr>
                    </w:p>
                    <w:p w14:paraId="7A4A076A" w14:textId="77777777" w:rsidR="00B4009B" w:rsidRDefault="00B4009B" w:rsidP="00B4009B">
                      <w:pPr>
                        <w:pStyle w:val="Heading5"/>
                        <w:rPr>
                          <w:rFonts w:ascii="Calibri" w:eastAsiaTheme="minorHAnsi" w:hAnsi="Calibri" w:cs="Times New Roman"/>
                          <w:b w:val="0"/>
                          <w:color w:val="auto"/>
                        </w:rPr>
                      </w:pPr>
                    </w:p>
                    <w:p w14:paraId="2BDEF870" w14:textId="1E6D26C6" w:rsidR="00B4009B" w:rsidRDefault="00535C87" w:rsidP="00B4009B">
                      <w:pPr>
                        <w:pStyle w:val="Heading5"/>
                      </w:pPr>
                      <w:r>
                        <w:t>Training Plan Review D</w:t>
                      </w:r>
                      <w:r w:rsidR="00B4009B">
                        <w:t>ates:</w:t>
                      </w:r>
                    </w:p>
                    <w:p w14:paraId="7DD76153" w14:textId="6AB36624" w:rsidR="00FD36C4" w:rsidRPr="00C34B54" w:rsidRDefault="00FD36C4" w:rsidP="00C34B54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  <w10:wrap type="square" anchory="page"/>
                <w10:anchorlock/>
              </v:shape>
            </w:pict>
          </mc:Fallback>
        </mc:AlternateContent>
      </w:r>
    </w:p>
    <w:p w14:paraId="593EF9C4" w14:textId="7611B27C" w:rsidR="00D84812" w:rsidRDefault="00D84812"/>
    <w:p w14:paraId="6000C57E" w14:textId="407A931B" w:rsidR="00D84812" w:rsidRDefault="00D84812"/>
    <w:p w14:paraId="17C6B9DC" w14:textId="77777777" w:rsidR="00931E88" w:rsidRDefault="00931E88" w:rsidP="009140A3">
      <w:pPr>
        <w:pStyle w:val="Heading3"/>
      </w:pPr>
    </w:p>
    <w:p w14:paraId="73303723" w14:textId="77777777" w:rsidR="00BF4A74" w:rsidRDefault="00BF4A74" w:rsidP="00BF4A74"/>
    <w:p w14:paraId="282D38CE" w14:textId="2DAB429C" w:rsidR="004A68C9" w:rsidRDefault="000E65D8">
      <w:r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60800" behindDoc="0" locked="1" layoutInCell="1" allowOverlap="1" wp14:anchorId="3D9AC4D3" wp14:editId="39076F32">
                <wp:simplePos x="0" y="0"/>
                <wp:positionH relativeFrom="column">
                  <wp:posOffset>-125730</wp:posOffset>
                </wp:positionH>
                <wp:positionV relativeFrom="page">
                  <wp:posOffset>1562735</wp:posOffset>
                </wp:positionV>
                <wp:extent cx="6994800" cy="8654400"/>
                <wp:effectExtent l="0" t="0" r="15875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4800" cy="86544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52924" w14:textId="5CAA2A50" w:rsidR="004A68C9" w:rsidRPr="004A68C9" w:rsidRDefault="008B78EA" w:rsidP="009140A3">
                            <w:pPr>
                              <w:pStyle w:val="Heading4"/>
                            </w:pPr>
                            <w:r>
                              <w:t>Domain 2 –</w:t>
                            </w:r>
                            <w:r w:rsidR="00931E88">
                              <w:t>PERSONAL SKILLS</w:t>
                            </w:r>
                          </w:p>
                          <w:p w14:paraId="39A84FD4" w14:textId="77777777" w:rsidR="004A68C9" w:rsidRDefault="004A68C9" w:rsidP="004A68C9"/>
                          <w:p w14:paraId="090B4B44" w14:textId="4B22B44E" w:rsidR="004A68C9" w:rsidRDefault="004A68C9" w:rsidP="00E2516C">
                            <w:pPr>
                              <w:pStyle w:val="Heading5"/>
                            </w:pPr>
                            <w:r>
                              <w:t xml:space="preserve">2.1 Leadership </w:t>
                            </w:r>
                            <w:r w:rsidR="006C736D">
                              <w:t>s</w:t>
                            </w:r>
                            <w:r>
                              <w:t>kills</w:t>
                            </w:r>
                          </w:p>
                          <w:p w14:paraId="0B10B0A1" w14:textId="77777777" w:rsidR="000E65D8" w:rsidRDefault="000E65D8" w:rsidP="004A68C9"/>
                          <w:p w14:paraId="405EF2DE" w14:textId="369853A5" w:rsidR="000E65D8" w:rsidRDefault="000E65D8" w:rsidP="004A68C9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42A7B35A" w14:textId="1258D68D" w:rsidR="000E65D8" w:rsidRDefault="00FD36C4" w:rsidP="004A68C9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40CBBC83" w14:textId="77777777" w:rsidR="000E65D8" w:rsidRDefault="000E65D8" w:rsidP="004A68C9"/>
                          <w:p w14:paraId="630BBDD6" w14:textId="77777777" w:rsidR="000E65D8" w:rsidRDefault="000E65D8" w:rsidP="004A68C9"/>
                          <w:p w14:paraId="1656A361" w14:textId="1A2D663D" w:rsidR="00C17721" w:rsidRDefault="00C17721" w:rsidP="004A68C9">
                            <w:r w:rsidRPr="00C17721">
                              <w:t>Preceptor suggested activities</w:t>
                            </w:r>
                            <w:r w:rsidR="000E65D8">
                              <w:t>:</w:t>
                            </w:r>
                          </w:p>
                          <w:p w14:paraId="547EA930" w14:textId="6ECD1FBA" w:rsidR="000E65D8" w:rsidRDefault="00FD36C4" w:rsidP="004A68C9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D5AE9D0" w14:textId="77777777" w:rsidR="000E65D8" w:rsidRDefault="000E65D8" w:rsidP="004A68C9"/>
                          <w:p w14:paraId="23C8CE38" w14:textId="77777777" w:rsidR="000E65D8" w:rsidRDefault="000E65D8" w:rsidP="004A68C9"/>
                          <w:p w14:paraId="11531B9D" w14:textId="6DE6C657" w:rsidR="004A68C9" w:rsidRDefault="004A68C9" w:rsidP="00E2516C">
                            <w:pPr>
                              <w:pStyle w:val="Heading5"/>
                            </w:pPr>
                            <w:r>
                              <w:t xml:space="preserve">2.2 </w:t>
                            </w:r>
                            <w:r w:rsidR="006C736D">
                              <w:t>Decision-m</w:t>
                            </w:r>
                            <w:r w:rsidR="00535C87">
                              <w:t>aking</w:t>
                            </w:r>
                            <w:r w:rsidR="006C736D">
                              <w:t xml:space="preserve"> </w:t>
                            </w:r>
                            <w:r w:rsidR="00952DEE">
                              <w:t>skills</w:t>
                            </w:r>
                          </w:p>
                          <w:p w14:paraId="2BE2326D" w14:textId="77777777" w:rsidR="000E65D8" w:rsidRDefault="000E65D8" w:rsidP="004A68C9"/>
                          <w:p w14:paraId="6DB96121" w14:textId="09D91F03" w:rsidR="00C17721" w:rsidRDefault="000E65D8" w:rsidP="004A68C9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1FB5505F" w14:textId="44B40BCD" w:rsidR="000E65D8" w:rsidRDefault="00FD36C4" w:rsidP="004A68C9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3E58977D" w14:textId="77777777" w:rsidR="000E65D8" w:rsidRDefault="000E65D8" w:rsidP="004A68C9"/>
                          <w:p w14:paraId="67B86203" w14:textId="77777777" w:rsidR="000E65D8" w:rsidRDefault="000E65D8" w:rsidP="004A68C9"/>
                          <w:p w14:paraId="2794F17F" w14:textId="693C0DE8" w:rsidR="000E65D8" w:rsidRDefault="00C17721" w:rsidP="004A68C9">
                            <w:r w:rsidRPr="00C17721">
                              <w:t>Preceptor suggested activities</w:t>
                            </w:r>
                            <w:r w:rsidR="000E65D8">
                              <w:t>:</w:t>
                            </w:r>
                          </w:p>
                          <w:p w14:paraId="0695E654" w14:textId="59A3AB71" w:rsidR="000E65D8" w:rsidRDefault="00FD36C4" w:rsidP="004A68C9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5253808" w14:textId="77777777" w:rsidR="000E65D8" w:rsidRDefault="000E65D8" w:rsidP="004A68C9"/>
                          <w:p w14:paraId="1FE36127" w14:textId="77777777" w:rsidR="000E65D8" w:rsidRDefault="000E65D8" w:rsidP="004A68C9"/>
                          <w:p w14:paraId="3C571A72" w14:textId="1F997D7E" w:rsidR="004A68C9" w:rsidRDefault="006C736D" w:rsidP="00E2516C">
                            <w:pPr>
                              <w:pStyle w:val="Heading5"/>
                            </w:pPr>
                            <w:r>
                              <w:t>2.3 Team working s</w:t>
                            </w:r>
                            <w:r w:rsidR="004A68C9">
                              <w:t>kills</w:t>
                            </w:r>
                          </w:p>
                          <w:p w14:paraId="65F040FB" w14:textId="77777777" w:rsidR="000E65D8" w:rsidRDefault="000E65D8" w:rsidP="004A68C9"/>
                          <w:p w14:paraId="76BFCC52" w14:textId="47BCE5DD" w:rsidR="00C17721" w:rsidRDefault="000E65D8" w:rsidP="004A68C9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0452E518" w14:textId="3FEE7E62" w:rsidR="00FD36C4" w:rsidRDefault="00FD36C4" w:rsidP="004A68C9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F718739" w14:textId="77777777" w:rsidR="000E65D8" w:rsidRDefault="000E65D8" w:rsidP="004A68C9"/>
                          <w:p w14:paraId="415D9CCE" w14:textId="77777777" w:rsidR="000E65D8" w:rsidRDefault="000E65D8" w:rsidP="004A68C9"/>
                          <w:p w14:paraId="7A97D555" w14:textId="472433A0" w:rsidR="00C17721" w:rsidRDefault="00C17721" w:rsidP="004A68C9">
                            <w:r w:rsidRPr="00C17721">
                              <w:t>Preceptor suggested activities</w:t>
                            </w:r>
                            <w:r w:rsidR="000E65D8">
                              <w:t>:</w:t>
                            </w:r>
                          </w:p>
                          <w:p w14:paraId="66E79AFC" w14:textId="77777777" w:rsidR="00FD36C4" w:rsidRDefault="00FD36C4" w:rsidP="00FD36C4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9AC4D1E" w14:textId="77777777" w:rsidR="000E65D8" w:rsidRDefault="000E65D8" w:rsidP="004A68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AC4D3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-9.9pt;margin-top:123.05pt;width:550.75pt;height:681.45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" fillcolor="#eaf1dd [662]" strokecolor="#4e6128 [1606]" strokeweight="1.5pt">
                <v:textbox>
                  <w:txbxContent>
                    <w:p w14:paraId="71252924" w14:textId="5CAA2A50" w:rsidR="004A68C9" w:rsidRPr="004A68C9" w:rsidRDefault="008B78EA" w:rsidP="009140A3">
                      <w:pPr>
                        <w:pStyle w:val="Heading4"/>
                      </w:pPr>
                      <w:r>
                        <w:t>Domain 2 –</w:t>
                      </w:r>
                      <w:r w:rsidR="00931E88">
                        <w:t>PERSONAL SKILLS</w:t>
                      </w:r>
                    </w:p>
                    <w:p w14:paraId="39A84FD4" w14:textId="77777777" w:rsidR="004A68C9" w:rsidRDefault="004A68C9" w:rsidP="004A68C9"/>
                    <w:p w14:paraId="090B4B44" w14:textId="4B22B44E" w:rsidR="004A68C9" w:rsidRDefault="004A68C9" w:rsidP="00E2516C">
                      <w:pPr>
                        <w:pStyle w:val="Heading5"/>
                      </w:pPr>
                      <w:r>
                        <w:t xml:space="preserve">2.1 Leadership </w:t>
                      </w:r>
                      <w:r w:rsidR="006C736D">
                        <w:t>s</w:t>
                      </w:r>
                      <w:r>
                        <w:t>kills</w:t>
                      </w:r>
                    </w:p>
                    <w:p w14:paraId="0B10B0A1" w14:textId="77777777" w:rsidR="000E65D8" w:rsidRDefault="000E65D8" w:rsidP="004A68C9"/>
                    <w:p w14:paraId="405EF2DE" w14:textId="369853A5" w:rsidR="000E65D8" w:rsidRDefault="000E65D8" w:rsidP="004A68C9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42A7B35A" w14:textId="1258D68D" w:rsidR="000E65D8" w:rsidRDefault="00FD36C4" w:rsidP="004A68C9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40CBBC83" w14:textId="77777777" w:rsidR="000E65D8" w:rsidRDefault="000E65D8" w:rsidP="004A68C9"/>
                    <w:p w14:paraId="630BBDD6" w14:textId="77777777" w:rsidR="000E65D8" w:rsidRDefault="000E65D8" w:rsidP="004A68C9"/>
                    <w:p w14:paraId="1656A361" w14:textId="1A2D663D" w:rsidR="00C17721" w:rsidRDefault="00C17721" w:rsidP="004A68C9">
                      <w:r w:rsidRPr="00C17721">
                        <w:t>Preceptor suggested activities</w:t>
                      </w:r>
                      <w:r w:rsidR="000E65D8">
                        <w:t>:</w:t>
                      </w:r>
                    </w:p>
                    <w:p w14:paraId="547EA930" w14:textId="6ECD1FBA" w:rsidR="000E65D8" w:rsidRDefault="00FD36C4" w:rsidP="004A68C9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D5AE9D0" w14:textId="77777777" w:rsidR="000E65D8" w:rsidRDefault="000E65D8" w:rsidP="004A68C9"/>
                    <w:p w14:paraId="23C8CE38" w14:textId="77777777" w:rsidR="000E65D8" w:rsidRDefault="000E65D8" w:rsidP="004A68C9"/>
                    <w:p w14:paraId="11531B9D" w14:textId="6DE6C657" w:rsidR="004A68C9" w:rsidRDefault="004A68C9" w:rsidP="00E2516C">
                      <w:pPr>
                        <w:pStyle w:val="Heading5"/>
                      </w:pPr>
                      <w:r>
                        <w:t xml:space="preserve">2.2 </w:t>
                      </w:r>
                      <w:r w:rsidR="006C736D">
                        <w:t>Decision-m</w:t>
                      </w:r>
                      <w:r w:rsidR="00535C87">
                        <w:t>aking</w:t>
                      </w:r>
                      <w:r w:rsidR="006C736D">
                        <w:t xml:space="preserve"> </w:t>
                      </w:r>
                      <w:r w:rsidR="00952DEE">
                        <w:t>skills</w:t>
                      </w:r>
                    </w:p>
                    <w:p w14:paraId="2BE2326D" w14:textId="77777777" w:rsidR="000E65D8" w:rsidRDefault="000E65D8" w:rsidP="004A68C9"/>
                    <w:p w14:paraId="6DB96121" w14:textId="09D91F03" w:rsidR="00C17721" w:rsidRDefault="000E65D8" w:rsidP="004A68C9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1FB5505F" w14:textId="44B40BCD" w:rsidR="000E65D8" w:rsidRDefault="00FD36C4" w:rsidP="004A68C9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3E58977D" w14:textId="77777777" w:rsidR="000E65D8" w:rsidRDefault="000E65D8" w:rsidP="004A68C9"/>
                    <w:p w14:paraId="67B86203" w14:textId="77777777" w:rsidR="000E65D8" w:rsidRDefault="000E65D8" w:rsidP="004A68C9"/>
                    <w:p w14:paraId="2794F17F" w14:textId="693C0DE8" w:rsidR="000E65D8" w:rsidRDefault="00C17721" w:rsidP="004A68C9">
                      <w:r w:rsidRPr="00C17721">
                        <w:t>Preceptor suggested activities</w:t>
                      </w:r>
                      <w:r w:rsidR="000E65D8">
                        <w:t>:</w:t>
                      </w:r>
                    </w:p>
                    <w:p w14:paraId="0695E654" w14:textId="59A3AB71" w:rsidR="000E65D8" w:rsidRDefault="00FD36C4" w:rsidP="004A68C9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5253808" w14:textId="77777777" w:rsidR="000E65D8" w:rsidRDefault="000E65D8" w:rsidP="004A68C9"/>
                    <w:p w14:paraId="1FE36127" w14:textId="77777777" w:rsidR="000E65D8" w:rsidRDefault="000E65D8" w:rsidP="004A68C9"/>
                    <w:p w14:paraId="3C571A72" w14:textId="1F997D7E" w:rsidR="004A68C9" w:rsidRDefault="006C736D" w:rsidP="00E2516C">
                      <w:pPr>
                        <w:pStyle w:val="Heading5"/>
                      </w:pPr>
                      <w:r>
                        <w:t>2.3 Team working s</w:t>
                      </w:r>
                      <w:r w:rsidR="004A68C9">
                        <w:t>kills</w:t>
                      </w:r>
                    </w:p>
                    <w:p w14:paraId="65F040FB" w14:textId="77777777" w:rsidR="000E65D8" w:rsidRDefault="000E65D8" w:rsidP="004A68C9"/>
                    <w:p w14:paraId="76BFCC52" w14:textId="47BCE5DD" w:rsidR="00C17721" w:rsidRDefault="000E65D8" w:rsidP="004A68C9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0452E518" w14:textId="3FEE7E62" w:rsidR="00FD36C4" w:rsidRDefault="00FD36C4" w:rsidP="004A68C9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F718739" w14:textId="77777777" w:rsidR="000E65D8" w:rsidRDefault="000E65D8" w:rsidP="004A68C9"/>
                    <w:p w14:paraId="415D9CCE" w14:textId="77777777" w:rsidR="000E65D8" w:rsidRDefault="000E65D8" w:rsidP="004A68C9"/>
                    <w:p w14:paraId="7A97D555" w14:textId="472433A0" w:rsidR="00C17721" w:rsidRDefault="00C17721" w:rsidP="004A68C9">
                      <w:r w:rsidRPr="00C17721">
                        <w:t>Preceptor suggested activities</w:t>
                      </w:r>
                      <w:r w:rsidR="000E65D8">
                        <w:t>:</w:t>
                      </w:r>
                    </w:p>
                    <w:p w14:paraId="66E79AFC" w14:textId="77777777" w:rsidR="00FD36C4" w:rsidRDefault="00FD36C4" w:rsidP="00FD36C4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9AC4D1E" w14:textId="77777777" w:rsidR="000E65D8" w:rsidRDefault="000E65D8" w:rsidP="004A68C9"/>
                  </w:txbxContent>
                </v:textbox>
                <w10:wrap type="square" anchory="page"/>
                <w10:anchorlock/>
              </v:shape>
            </w:pict>
          </mc:Fallback>
        </mc:AlternateContent>
      </w:r>
    </w:p>
    <w:p w14:paraId="69E8F10E" w14:textId="39AEFBED" w:rsidR="004A68C9" w:rsidRDefault="004A68C9"/>
    <w:p w14:paraId="678C8169" w14:textId="4583E1ED" w:rsidR="004A68C9" w:rsidRDefault="001718D9">
      <w:r>
        <w:rPr>
          <w:noProof/>
          <w:lang w:eastAsia="en-IE"/>
        </w:rPr>
        <w:lastRenderedPageBreak/>
        <mc:AlternateContent>
          <mc:Choice Requires="wps">
            <w:drawing>
              <wp:anchor distT="45720" distB="45720" distL="114300" distR="114300" simplePos="0" relativeHeight="251675136" behindDoc="0" locked="1" layoutInCell="1" allowOverlap="1" wp14:anchorId="2EDF1221" wp14:editId="543946BA">
                <wp:simplePos x="0" y="0"/>
                <wp:positionH relativeFrom="column">
                  <wp:posOffset>-170180</wp:posOffset>
                </wp:positionH>
                <wp:positionV relativeFrom="page">
                  <wp:posOffset>1243965</wp:posOffset>
                </wp:positionV>
                <wp:extent cx="7016115" cy="9026525"/>
                <wp:effectExtent l="0" t="0" r="13335" b="2222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6115" cy="90265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F6C8" w14:textId="07FC616B" w:rsidR="001718D9" w:rsidRDefault="006C736D" w:rsidP="001718D9">
                            <w:pPr>
                              <w:pStyle w:val="Heading5"/>
                            </w:pPr>
                            <w:r>
                              <w:t>2.4 Communication s</w:t>
                            </w:r>
                            <w:r w:rsidR="001718D9">
                              <w:t>kills</w:t>
                            </w:r>
                          </w:p>
                          <w:p w14:paraId="28F10EB8" w14:textId="77777777" w:rsidR="001718D9" w:rsidRDefault="001718D9" w:rsidP="001718D9"/>
                          <w:p w14:paraId="284719CB" w14:textId="05F71694" w:rsidR="001718D9" w:rsidRDefault="001718D9" w:rsidP="001718D9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51CF70D4" w14:textId="77777777" w:rsidR="00FD36C4" w:rsidRDefault="00FD36C4" w:rsidP="00FD36C4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3AF42F4C" w14:textId="232B8726" w:rsidR="001718D9" w:rsidRDefault="001718D9" w:rsidP="001718D9"/>
                          <w:p w14:paraId="57EC78E5" w14:textId="77777777" w:rsidR="00D52138" w:rsidRDefault="00D52138" w:rsidP="001718D9"/>
                          <w:p w14:paraId="4AB550FE" w14:textId="2A190379" w:rsidR="001718D9" w:rsidRDefault="001718D9" w:rsidP="001718D9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70C9B0E9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B93EB19" w14:textId="77777777" w:rsidR="001718D9" w:rsidRDefault="001718D9" w:rsidP="001718D9"/>
                          <w:p w14:paraId="709CAC72" w14:textId="77777777" w:rsidR="001718D9" w:rsidRDefault="001718D9" w:rsidP="001718D9">
                            <w:pPr>
                              <w:pStyle w:val="Heading5"/>
                            </w:pPr>
                          </w:p>
                          <w:p w14:paraId="24AF0CFA" w14:textId="67EB106C" w:rsidR="001718D9" w:rsidRDefault="001718D9" w:rsidP="001718D9">
                            <w:pPr>
                              <w:pStyle w:val="Heading5"/>
                            </w:pPr>
                            <w:r>
                              <w:t>Additional Notes:</w:t>
                            </w:r>
                          </w:p>
                          <w:p w14:paraId="5983C658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0A66351" w14:textId="77777777" w:rsidR="00D52138" w:rsidRPr="00D52138" w:rsidRDefault="00D52138" w:rsidP="00C34B54">
                            <w:pPr>
                              <w:rPr>
                                <w:b/>
                              </w:rPr>
                            </w:pPr>
                          </w:p>
                          <w:p w14:paraId="2E22964B" w14:textId="77777777" w:rsidR="00B4009B" w:rsidRDefault="00B4009B" w:rsidP="00B4009B">
                            <w:pPr>
                              <w:pStyle w:val="Heading5"/>
                              <w:rPr>
                                <w:rFonts w:ascii="Calibri" w:eastAsiaTheme="minorHAnsi" w:hAnsi="Calibri" w:cs="Times New Roman"/>
                                <w:b w:val="0"/>
                                <w:color w:val="auto"/>
                              </w:rPr>
                            </w:pPr>
                          </w:p>
                          <w:p w14:paraId="12145F97" w14:textId="105F35C3" w:rsidR="00B4009B" w:rsidRDefault="00535C87" w:rsidP="00B4009B">
                            <w:pPr>
                              <w:pStyle w:val="Heading5"/>
                            </w:pPr>
                            <w:r>
                              <w:t>Training Plan R</w:t>
                            </w:r>
                            <w:r w:rsidR="004F5D2F">
                              <w:t xml:space="preserve">eview </w:t>
                            </w:r>
                            <w:r>
                              <w:t>D</w:t>
                            </w:r>
                            <w:r w:rsidR="00B4009B">
                              <w:t>ates:</w:t>
                            </w:r>
                          </w:p>
                          <w:p w14:paraId="4E7DC488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B8593A3" w14:textId="77777777" w:rsidR="00D52138" w:rsidRPr="00C34B54" w:rsidRDefault="00D52138" w:rsidP="00C34B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DF1221" id="_x0000_s1029" type="#_x0000_t202" style="position:absolute;margin-left:-13.4pt;margin-top:97.95pt;width:552.45pt;height:710.75pt;z-index:251675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" fillcolor="#eaf1dd [662]" strokecolor="#4e6128 [1606]" strokeweight="1.5pt">
                <v:textbox>
                  <w:txbxContent>
                    <w:p w14:paraId="274BF6C8" w14:textId="07FC616B" w:rsidR="001718D9" w:rsidRDefault="006C736D" w:rsidP="001718D9">
                      <w:pPr>
                        <w:pStyle w:val="Heading5"/>
                      </w:pPr>
                      <w:r>
                        <w:t>2.4 Communication s</w:t>
                      </w:r>
                      <w:r w:rsidR="001718D9">
                        <w:t>kills</w:t>
                      </w:r>
                    </w:p>
                    <w:p w14:paraId="28F10EB8" w14:textId="77777777" w:rsidR="001718D9" w:rsidRDefault="001718D9" w:rsidP="001718D9"/>
                    <w:p w14:paraId="284719CB" w14:textId="05F71694" w:rsidR="001718D9" w:rsidRDefault="001718D9" w:rsidP="001718D9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51CF70D4" w14:textId="77777777" w:rsidR="00FD36C4" w:rsidRDefault="00FD36C4" w:rsidP="00FD36C4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3AF42F4C" w14:textId="232B8726" w:rsidR="001718D9" w:rsidRDefault="001718D9" w:rsidP="001718D9"/>
                    <w:p w14:paraId="57EC78E5" w14:textId="77777777" w:rsidR="00D52138" w:rsidRDefault="00D52138" w:rsidP="001718D9"/>
                    <w:p w14:paraId="4AB550FE" w14:textId="2A190379" w:rsidR="001718D9" w:rsidRDefault="001718D9" w:rsidP="001718D9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70C9B0E9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B93EB19" w14:textId="77777777" w:rsidR="001718D9" w:rsidRDefault="001718D9" w:rsidP="001718D9"/>
                    <w:p w14:paraId="709CAC72" w14:textId="77777777" w:rsidR="001718D9" w:rsidRDefault="001718D9" w:rsidP="001718D9">
                      <w:pPr>
                        <w:pStyle w:val="Heading5"/>
                      </w:pPr>
                    </w:p>
                    <w:p w14:paraId="24AF0CFA" w14:textId="67EB106C" w:rsidR="001718D9" w:rsidRDefault="001718D9" w:rsidP="001718D9">
                      <w:pPr>
                        <w:pStyle w:val="Heading5"/>
                      </w:pPr>
                      <w:r>
                        <w:t>Additional Notes:</w:t>
                      </w:r>
                    </w:p>
                    <w:p w14:paraId="5983C658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0A66351" w14:textId="77777777" w:rsidR="00D52138" w:rsidRPr="00D52138" w:rsidRDefault="00D52138" w:rsidP="00C34B54">
                      <w:pPr>
                        <w:rPr>
                          <w:b/>
                        </w:rPr>
                      </w:pPr>
                    </w:p>
                    <w:p w14:paraId="2E22964B" w14:textId="77777777" w:rsidR="00B4009B" w:rsidRDefault="00B4009B" w:rsidP="00B4009B">
                      <w:pPr>
                        <w:pStyle w:val="Heading5"/>
                        <w:rPr>
                          <w:rFonts w:ascii="Calibri" w:eastAsiaTheme="minorHAnsi" w:hAnsi="Calibri" w:cs="Times New Roman"/>
                          <w:b w:val="0"/>
                          <w:color w:val="auto"/>
                        </w:rPr>
                      </w:pPr>
                    </w:p>
                    <w:p w14:paraId="12145F97" w14:textId="105F35C3" w:rsidR="00B4009B" w:rsidRDefault="00535C87" w:rsidP="00B4009B">
                      <w:pPr>
                        <w:pStyle w:val="Heading5"/>
                      </w:pPr>
                      <w:r>
                        <w:t>Training Plan R</w:t>
                      </w:r>
                      <w:r w:rsidR="004F5D2F">
                        <w:t xml:space="preserve">eview </w:t>
                      </w:r>
                      <w:r>
                        <w:t>D</w:t>
                      </w:r>
                      <w:r w:rsidR="00B4009B">
                        <w:t>ates:</w:t>
                      </w:r>
                    </w:p>
                    <w:p w14:paraId="4E7DC488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B8593A3" w14:textId="77777777" w:rsidR="00D52138" w:rsidRPr="00C34B54" w:rsidRDefault="00D52138" w:rsidP="00C34B54"/>
                  </w:txbxContent>
                </v:textbox>
                <w10:wrap type="square" anchory="page"/>
                <w10:anchorlock/>
              </v:shape>
            </w:pict>
          </mc:Fallback>
        </mc:AlternateContent>
      </w:r>
    </w:p>
    <w:p w14:paraId="17313190" w14:textId="77777777" w:rsidR="001718D9" w:rsidRDefault="001718D9" w:rsidP="009140A3">
      <w:pPr>
        <w:pStyle w:val="Heading3"/>
      </w:pPr>
    </w:p>
    <w:p w14:paraId="55470F3E" w14:textId="77777777" w:rsidR="001718D9" w:rsidRDefault="001718D9" w:rsidP="009140A3">
      <w:pPr>
        <w:pStyle w:val="Heading3"/>
      </w:pPr>
    </w:p>
    <w:p w14:paraId="33A1165C" w14:textId="693166BA" w:rsidR="008B78EA" w:rsidRDefault="00B17F6D" w:rsidP="00D1291D">
      <w:pPr>
        <w:pStyle w:val="Heading3"/>
      </w:pPr>
      <w:r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71040" behindDoc="0" locked="1" layoutInCell="1" allowOverlap="1" wp14:anchorId="19116012" wp14:editId="1EB6A04C">
                <wp:simplePos x="0" y="0"/>
                <wp:positionH relativeFrom="column">
                  <wp:posOffset>-180975</wp:posOffset>
                </wp:positionH>
                <wp:positionV relativeFrom="paragraph">
                  <wp:posOffset>418465</wp:posOffset>
                </wp:positionV>
                <wp:extent cx="7048800" cy="8175600"/>
                <wp:effectExtent l="0" t="0" r="19050" b="1651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800" cy="8175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7BB819" w14:textId="63E5D706" w:rsidR="008B78EA" w:rsidRPr="008B78EA" w:rsidRDefault="008B78EA" w:rsidP="009140A3">
                            <w:pPr>
                              <w:pStyle w:val="Heading4"/>
                            </w:pPr>
                            <w:r w:rsidRPr="008B78EA">
                              <w:t>Domain 6 – ORGANISATION AND MANAGEMENT SKILLS</w:t>
                            </w:r>
                          </w:p>
                          <w:p w14:paraId="3DAE916A" w14:textId="77777777" w:rsidR="00E2516C" w:rsidRDefault="00E2516C" w:rsidP="008B78EA"/>
                          <w:p w14:paraId="084060E0" w14:textId="11C84C40" w:rsidR="008B78EA" w:rsidRDefault="006C736D" w:rsidP="00E2516C">
                            <w:pPr>
                              <w:pStyle w:val="Heading5"/>
                            </w:pPr>
                            <w:r>
                              <w:t>6.1 Self-management s</w:t>
                            </w:r>
                            <w:r w:rsidR="008B78EA">
                              <w:t>kills</w:t>
                            </w:r>
                          </w:p>
                          <w:p w14:paraId="48C50BE6" w14:textId="77777777" w:rsidR="00B17F6D" w:rsidRDefault="00B17F6D" w:rsidP="008B78EA"/>
                          <w:p w14:paraId="647E1F2E" w14:textId="77A324BB" w:rsidR="00C17721" w:rsidRDefault="00B17F6D" w:rsidP="008B78EA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267FBD08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C8F325E" w14:textId="77777777" w:rsidR="00B17F6D" w:rsidRDefault="00B17F6D" w:rsidP="008B78EA"/>
                          <w:p w14:paraId="6C8C0A8D" w14:textId="77777777" w:rsidR="00B17F6D" w:rsidRDefault="00B17F6D" w:rsidP="008B78EA"/>
                          <w:p w14:paraId="26FD7485" w14:textId="171E880B" w:rsidR="00C17721" w:rsidRDefault="00C17721" w:rsidP="008B78EA">
                            <w:r w:rsidRPr="00C17721">
                              <w:t>Preceptor suggested activities</w:t>
                            </w:r>
                            <w:r w:rsidR="00B17F6D">
                              <w:t>:</w:t>
                            </w:r>
                          </w:p>
                          <w:p w14:paraId="62BC0380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2D1F980" w14:textId="77777777" w:rsidR="00B17F6D" w:rsidRDefault="00B17F6D" w:rsidP="008B78EA"/>
                          <w:p w14:paraId="2C5D8223" w14:textId="77777777" w:rsidR="00B17F6D" w:rsidRDefault="00B17F6D" w:rsidP="008B78EA"/>
                          <w:p w14:paraId="28D127C6" w14:textId="4DB70F7B" w:rsidR="008B78EA" w:rsidRDefault="006C736D" w:rsidP="00E2516C">
                            <w:pPr>
                              <w:pStyle w:val="Heading5"/>
                            </w:pPr>
                            <w:r>
                              <w:t>6.2 Workplace management s</w:t>
                            </w:r>
                            <w:r w:rsidR="008B78EA">
                              <w:t>kills</w:t>
                            </w:r>
                          </w:p>
                          <w:p w14:paraId="73B5B346" w14:textId="77777777" w:rsidR="00B17F6D" w:rsidRDefault="00B17F6D" w:rsidP="008B78EA"/>
                          <w:p w14:paraId="68F6E3DC" w14:textId="79A79CA2" w:rsidR="00C17721" w:rsidRDefault="00B17F6D" w:rsidP="008B78EA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1AF56225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D628324" w14:textId="77777777" w:rsidR="00B17F6D" w:rsidRDefault="00B17F6D" w:rsidP="008B78EA"/>
                          <w:p w14:paraId="774DF9BB" w14:textId="77777777" w:rsidR="00B17F6D" w:rsidRDefault="00B17F6D" w:rsidP="008B78EA"/>
                          <w:p w14:paraId="57A664E3" w14:textId="11B19912" w:rsidR="00C17721" w:rsidRDefault="00C17721" w:rsidP="008B78EA">
                            <w:r w:rsidRPr="00C17721">
                              <w:t>Preceptor suggested activities</w:t>
                            </w:r>
                            <w:r w:rsidR="00B17F6D">
                              <w:t>:</w:t>
                            </w:r>
                          </w:p>
                          <w:p w14:paraId="23CD09C7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431BA86A" w14:textId="77777777" w:rsidR="00B17F6D" w:rsidRDefault="00B17F6D" w:rsidP="008B78EA"/>
                          <w:p w14:paraId="1718C04E" w14:textId="77777777" w:rsidR="00B17F6D" w:rsidRDefault="00B17F6D" w:rsidP="008B78EA"/>
                          <w:p w14:paraId="7AEFABD2" w14:textId="738B25D5" w:rsidR="008B78EA" w:rsidRDefault="006C736D" w:rsidP="00E2516C">
                            <w:pPr>
                              <w:pStyle w:val="Heading5"/>
                            </w:pPr>
                            <w:r>
                              <w:t>6.3 Human resources management s</w:t>
                            </w:r>
                            <w:r w:rsidR="008B78EA">
                              <w:t>kills</w:t>
                            </w:r>
                          </w:p>
                          <w:p w14:paraId="64CD770E" w14:textId="77777777" w:rsidR="00B17F6D" w:rsidRDefault="00B17F6D" w:rsidP="008B78EA"/>
                          <w:p w14:paraId="5B579D5B" w14:textId="0F95CAEB" w:rsidR="00C17721" w:rsidRDefault="00B17F6D" w:rsidP="008B78EA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22C053EC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4F48F7A2" w14:textId="77777777" w:rsidR="00B17F6D" w:rsidRDefault="00B17F6D" w:rsidP="008B78EA"/>
                          <w:p w14:paraId="3D50EE29" w14:textId="77777777" w:rsidR="00B17F6D" w:rsidRDefault="00B17F6D" w:rsidP="008B78EA"/>
                          <w:p w14:paraId="25833EB5" w14:textId="476046AC" w:rsidR="00C17721" w:rsidRDefault="00C17721" w:rsidP="008B78EA">
                            <w:r w:rsidRPr="00C17721">
                              <w:t>Preceptor suggested activities</w:t>
                            </w:r>
                          </w:p>
                          <w:p w14:paraId="53840854" w14:textId="4D824B00" w:rsidR="00D52138" w:rsidRDefault="00D52138" w:rsidP="008B78EA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16012" id="_x0000_s1030" type="#_x0000_t202" style="position:absolute;margin-left:-14.25pt;margin-top:32.95pt;width:555pt;height:643.75pt;z-index:251671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" fillcolor="#eaf1dd [662]" strokecolor="#4e6128 [1606]" strokeweight="1.5pt">
                <v:textbox>
                  <w:txbxContent>
                    <w:p w14:paraId="7A7BB819" w14:textId="63E5D706" w:rsidR="008B78EA" w:rsidRPr="008B78EA" w:rsidRDefault="008B78EA" w:rsidP="009140A3">
                      <w:pPr>
                        <w:pStyle w:val="Heading4"/>
                      </w:pPr>
                      <w:r w:rsidRPr="008B78EA">
                        <w:t>Domain 6 – ORGANISATION AND MANAGEMENT SKILLS</w:t>
                      </w:r>
                    </w:p>
                    <w:p w14:paraId="3DAE916A" w14:textId="77777777" w:rsidR="00E2516C" w:rsidRDefault="00E2516C" w:rsidP="008B78EA"/>
                    <w:p w14:paraId="084060E0" w14:textId="11C84C40" w:rsidR="008B78EA" w:rsidRDefault="006C736D" w:rsidP="00E2516C">
                      <w:pPr>
                        <w:pStyle w:val="Heading5"/>
                      </w:pPr>
                      <w:r>
                        <w:t>6.1 Self-management s</w:t>
                      </w:r>
                      <w:r w:rsidR="008B78EA">
                        <w:t>kills</w:t>
                      </w:r>
                    </w:p>
                    <w:p w14:paraId="48C50BE6" w14:textId="77777777" w:rsidR="00B17F6D" w:rsidRDefault="00B17F6D" w:rsidP="008B78EA"/>
                    <w:p w14:paraId="647E1F2E" w14:textId="77A324BB" w:rsidR="00C17721" w:rsidRDefault="00B17F6D" w:rsidP="008B78EA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267FBD08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0C8F325E" w14:textId="77777777" w:rsidR="00B17F6D" w:rsidRDefault="00B17F6D" w:rsidP="008B78EA"/>
                    <w:p w14:paraId="6C8C0A8D" w14:textId="77777777" w:rsidR="00B17F6D" w:rsidRDefault="00B17F6D" w:rsidP="008B78EA"/>
                    <w:p w14:paraId="26FD7485" w14:textId="171E880B" w:rsidR="00C17721" w:rsidRDefault="00C17721" w:rsidP="008B78EA">
                      <w:r w:rsidRPr="00C17721">
                        <w:t>Preceptor suggested activities</w:t>
                      </w:r>
                      <w:r w:rsidR="00B17F6D">
                        <w:t>:</w:t>
                      </w:r>
                    </w:p>
                    <w:p w14:paraId="62BC0380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2D1F980" w14:textId="77777777" w:rsidR="00B17F6D" w:rsidRDefault="00B17F6D" w:rsidP="008B78EA"/>
                    <w:p w14:paraId="2C5D8223" w14:textId="77777777" w:rsidR="00B17F6D" w:rsidRDefault="00B17F6D" w:rsidP="008B78EA"/>
                    <w:p w14:paraId="28D127C6" w14:textId="4DB70F7B" w:rsidR="008B78EA" w:rsidRDefault="006C736D" w:rsidP="00E2516C">
                      <w:pPr>
                        <w:pStyle w:val="Heading5"/>
                      </w:pPr>
                      <w:r>
                        <w:t>6.2 Workplace management s</w:t>
                      </w:r>
                      <w:r w:rsidR="008B78EA">
                        <w:t>kills</w:t>
                      </w:r>
                    </w:p>
                    <w:p w14:paraId="73B5B346" w14:textId="77777777" w:rsidR="00B17F6D" w:rsidRDefault="00B17F6D" w:rsidP="008B78EA"/>
                    <w:p w14:paraId="68F6E3DC" w14:textId="79A79CA2" w:rsidR="00C17721" w:rsidRDefault="00B17F6D" w:rsidP="008B78EA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1AF56225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D628324" w14:textId="77777777" w:rsidR="00B17F6D" w:rsidRDefault="00B17F6D" w:rsidP="008B78EA"/>
                    <w:p w14:paraId="774DF9BB" w14:textId="77777777" w:rsidR="00B17F6D" w:rsidRDefault="00B17F6D" w:rsidP="008B78EA"/>
                    <w:p w14:paraId="57A664E3" w14:textId="11B19912" w:rsidR="00C17721" w:rsidRDefault="00C17721" w:rsidP="008B78EA">
                      <w:r w:rsidRPr="00C17721">
                        <w:t>Preceptor suggested activities</w:t>
                      </w:r>
                      <w:r w:rsidR="00B17F6D">
                        <w:t>:</w:t>
                      </w:r>
                    </w:p>
                    <w:p w14:paraId="23CD09C7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431BA86A" w14:textId="77777777" w:rsidR="00B17F6D" w:rsidRDefault="00B17F6D" w:rsidP="008B78EA"/>
                    <w:p w14:paraId="1718C04E" w14:textId="77777777" w:rsidR="00B17F6D" w:rsidRDefault="00B17F6D" w:rsidP="008B78EA"/>
                    <w:p w14:paraId="7AEFABD2" w14:textId="738B25D5" w:rsidR="008B78EA" w:rsidRDefault="006C736D" w:rsidP="00E2516C">
                      <w:pPr>
                        <w:pStyle w:val="Heading5"/>
                      </w:pPr>
                      <w:r>
                        <w:t>6.3 Human resources management s</w:t>
                      </w:r>
                      <w:r w:rsidR="008B78EA">
                        <w:t>kills</w:t>
                      </w:r>
                    </w:p>
                    <w:p w14:paraId="64CD770E" w14:textId="77777777" w:rsidR="00B17F6D" w:rsidRDefault="00B17F6D" w:rsidP="008B78EA"/>
                    <w:p w14:paraId="5B579D5B" w14:textId="0F95CAEB" w:rsidR="00C17721" w:rsidRDefault="00B17F6D" w:rsidP="008B78EA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22C053EC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4F48F7A2" w14:textId="77777777" w:rsidR="00B17F6D" w:rsidRDefault="00B17F6D" w:rsidP="008B78EA"/>
                    <w:p w14:paraId="3D50EE29" w14:textId="77777777" w:rsidR="00B17F6D" w:rsidRDefault="00B17F6D" w:rsidP="008B78EA"/>
                    <w:p w14:paraId="25833EB5" w14:textId="476046AC" w:rsidR="00C17721" w:rsidRDefault="00C17721" w:rsidP="008B78EA">
                      <w:r w:rsidRPr="00C17721">
                        <w:t>Preceptor suggested activities</w:t>
                      </w:r>
                    </w:p>
                    <w:p w14:paraId="53840854" w14:textId="4D824B00" w:rsidR="00D52138" w:rsidRDefault="00D52138" w:rsidP="008B78EA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</w:p>
    <w:p w14:paraId="45E38ADB" w14:textId="2D99A647" w:rsidR="00182352" w:rsidRDefault="00182352" w:rsidP="00D84812"/>
    <w:p w14:paraId="6C1BDCF5" w14:textId="7A5569E5" w:rsidR="00182352" w:rsidRPr="00182352" w:rsidRDefault="00182352" w:rsidP="00182352"/>
    <w:p w14:paraId="71444BDF" w14:textId="39CC60D1" w:rsidR="00182352" w:rsidRPr="00182352" w:rsidRDefault="00182352" w:rsidP="00182352">
      <w:r>
        <w:rPr>
          <w:noProof/>
          <w:lang w:eastAsia="en-IE"/>
        </w:rPr>
        <w:lastRenderedPageBreak/>
        <mc:AlternateContent>
          <mc:Choice Requires="wps">
            <w:drawing>
              <wp:anchor distT="45720" distB="45720" distL="114300" distR="114300" simplePos="0" relativeHeight="251677184" behindDoc="0" locked="1" layoutInCell="1" allowOverlap="1" wp14:anchorId="213040B3" wp14:editId="232CD47C">
                <wp:simplePos x="0" y="0"/>
                <wp:positionH relativeFrom="column">
                  <wp:posOffset>-148856</wp:posOffset>
                </wp:positionH>
                <wp:positionV relativeFrom="page">
                  <wp:posOffset>1169581</wp:posOffset>
                </wp:positionV>
                <wp:extent cx="6955200" cy="8528400"/>
                <wp:effectExtent l="0" t="0" r="17145" b="254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5200" cy="85284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7C21E" w14:textId="12386777" w:rsidR="00182352" w:rsidRDefault="006C736D" w:rsidP="00182352">
                            <w:pPr>
                              <w:pStyle w:val="Heading5"/>
                            </w:pPr>
                            <w:r>
                              <w:t>6.5 Quality a</w:t>
                            </w:r>
                            <w:r w:rsidR="00182352">
                              <w:t>ssurance</w:t>
                            </w:r>
                          </w:p>
                          <w:p w14:paraId="76CB845A" w14:textId="77777777" w:rsidR="00182352" w:rsidRDefault="00182352" w:rsidP="00182352"/>
                          <w:p w14:paraId="2E2EDF2D" w14:textId="6AD1342D" w:rsidR="00182352" w:rsidRDefault="00182352" w:rsidP="00182352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4976AA9F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A30FEDE" w14:textId="77777777" w:rsidR="00182352" w:rsidRDefault="00182352" w:rsidP="00182352"/>
                          <w:p w14:paraId="24AE6457" w14:textId="77777777" w:rsidR="00182352" w:rsidRDefault="00182352" w:rsidP="00182352"/>
                          <w:p w14:paraId="573498F0" w14:textId="70A7E83C" w:rsidR="00182352" w:rsidRDefault="00182352" w:rsidP="00182352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643B9381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C3FC7EF" w14:textId="77777777" w:rsidR="00182352" w:rsidRDefault="00182352" w:rsidP="00182352"/>
                          <w:p w14:paraId="15E5F07F" w14:textId="77777777" w:rsidR="00182352" w:rsidRDefault="00182352" w:rsidP="00182352"/>
                          <w:p w14:paraId="514C2157" w14:textId="3B734E2B" w:rsidR="00182352" w:rsidRDefault="00182352" w:rsidP="00C34B54">
                            <w:pPr>
                              <w:pStyle w:val="Heading5"/>
                            </w:pPr>
                            <w:r>
                              <w:t>Additional Notes:</w:t>
                            </w:r>
                          </w:p>
                          <w:p w14:paraId="35730C50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529FD49" w14:textId="77777777" w:rsidR="00B4009B" w:rsidRDefault="00B4009B" w:rsidP="00182352"/>
                          <w:p w14:paraId="66E6E063" w14:textId="77777777" w:rsidR="00B4009B" w:rsidRDefault="00B4009B" w:rsidP="00182352"/>
                          <w:p w14:paraId="423B345E" w14:textId="244E38AC" w:rsidR="00B4009B" w:rsidRDefault="00535C87" w:rsidP="00B4009B">
                            <w:pPr>
                              <w:pStyle w:val="Heading5"/>
                            </w:pPr>
                            <w:r>
                              <w:t>Training Plan Review D</w:t>
                            </w:r>
                            <w:r w:rsidR="00B4009B">
                              <w:t>ates:</w:t>
                            </w:r>
                          </w:p>
                          <w:p w14:paraId="7982E306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E2F5954" w14:textId="1246EA9F" w:rsidR="00D52138" w:rsidRDefault="00D52138" w:rsidP="00C34B54"/>
                          <w:p w14:paraId="45A39321" w14:textId="2F5029C3" w:rsidR="00535C87" w:rsidRDefault="00535C87" w:rsidP="00C34B54"/>
                          <w:p w14:paraId="315EF056" w14:textId="2236EC8F" w:rsidR="00535C87" w:rsidRDefault="00535C87" w:rsidP="00C34B54"/>
                          <w:p w14:paraId="301DF135" w14:textId="07BB4E22" w:rsidR="00535C87" w:rsidRDefault="00535C87" w:rsidP="00C34B54"/>
                          <w:p w14:paraId="37B11397" w14:textId="1F496C43" w:rsidR="00535C87" w:rsidRDefault="00535C87" w:rsidP="00C34B54"/>
                          <w:p w14:paraId="5ECB0919" w14:textId="2E28FE37" w:rsidR="00535C87" w:rsidRDefault="00535C87" w:rsidP="00C34B54"/>
                          <w:p w14:paraId="75AD60AA" w14:textId="17624E0D" w:rsidR="00535C87" w:rsidRDefault="00535C87" w:rsidP="00C34B54"/>
                          <w:p w14:paraId="3158F89A" w14:textId="3D460868" w:rsidR="00535C87" w:rsidRDefault="00535C87" w:rsidP="00C34B54"/>
                          <w:p w14:paraId="42BD5D2A" w14:textId="75ABF6DC" w:rsidR="00535C87" w:rsidRDefault="00535C87" w:rsidP="00C34B54"/>
                          <w:p w14:paraId="612A579F" w14:textId="307058C9" w:rsidR="00535C87" w:rsidRDefault="00535C87" w:rsidP="00C34B54"/>
                          <w:p w14:paraId="610AF1AE" w14:textId="7BE6982B" w:rsidR="00535C87" w:rsidRDefault="00535C87" w:rsidP="00C34B54"/>
                          <w:p w14:paraId="5868A268" w14:textId="412B4221" w:rsidR="00535C87" w:rsidRDefault="00535C87" w:rsidP="00C34B54"/>
                          <w:p w14:paraId="3394B75E" w14:textId="6B4B60A5" w:rsidR="00535C87" w:rsidRDefault="00535C87" w:rsidP="00C34B54"/>
                          <w:p w14:paraId="45C78F6E" w14:textId="13D6419C" w:rsidR="00535C87" w:rsidRDefault="00535C87" w:rsidP="00C34B54"/>
                          <w:p w14:paraId="1D9FBE90" w14:textId="145E5955" w:rsidR="00535C87" w:rsidRDefault="00535C87" w:rsidP="00C34B54"/>
                          <w:p w14:paraId="0295BC24" w14:textId="455F75A3" w:rsidR="00535C87" w:rsidRDefault="00535C87" w:rsidP="00C34B54"/>
                          <w:p w14:paraId="7A30CFC5" w14:textId="3D9FBC71" w:rsidR="00535C87" w:rsidRDefault="00535C87" w:rsidP="00C34B54"/>
                          <w:p w14:paraId="340D08E7" w14:textId="731B5530" w:rsidR="00535C87" w:rsidRDefault="00535C87" w:rsidP="00C34B54"/>
                          <w:p w14:paraId="7AA01961" w14:textId="6AFAA3AF" w:rsidR="00535C87" w:rsidRDefault="00535C87" w:rsidP="00C34B54"/>
                          <w:p w14:paraId="2C665DBF" w14:textId="6E2734E3" w:rsidR="00535C87" w:rsidRDefault="00535C87" w:rsidP="00C34B54"/>
                          <w:p w14:paraId="7124D3C2" w14:textId="2CDCBDE0" w:rsidR="00535C87" w:rsidRDefault="00535C87" w:rsidP="00C34B54"/>
                          <w:p w14:paraId="13E57DCB" w14:textId="77777777" w:rsidR="00535C87" w:rsidRDefault="00535C87" w:rsidP="00535C87">
                            <w:pPr>
                              <w:jc w:val="center"/>
                            </w:pPr>
                            <w:r>
                              <w:t xml:space="preserve">Thank you for engaging with APPEL and supporting pharmacy students’ development. </w:t>
                            </w:r>
                          </w:p>
                          <w:p w14:paraId="2B6D12B8" w14:textId="5A5F44F6" w:rsidR="00535C87" w:rsidRPr="00C34B54" w:rsidRDefault="00535C87" w:rsidP="00535C87">
                            <w:pPr>
                              <w:jc w:val="center"/>
                            </w:pPr>
                            <w:r>
                              <w:t xml:space="preserve">If you have any questions, please check </w:t>
                            </w:r>
                            <w:hyperlink r:id="rId7" w:history="1">
                              <w:r w:rsidRPr="00DE6F4A">
                                <w:rPr>
                                  <w:rStyle w:val="Hyperlink"/>
                                </w:rPr>
                                <w:t>https://www.appel.ie/</w:t>
                              </w:r>
                            </w:hyperlink>
                            <w:r>
                              <w:t xml:space="preserve"> or contact your Practice Educato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040B3" id="_x0000_s1031" type="#_x0000_t202" style="position:absolute;margin-left:-11.7pt;margin-top:92.1pt;width:547.65pt;height:671.55pt;z-index:251677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" fillcolor="#eaf1dd [662]" strokecolor="#4e6128 [1606]" strokeweight="1.5pt">
                <v:textbox>
                  <w:txbxContent>
                    <w:p w14:paraId="7787C21E" w14:textId="12386777" w:rsidR="00182352" w:rsidRDefault="006C736D" w:rsidP="00182352">
                      <w:pPr>
                        <w:pStyle w:val="Heading5"/>
                      </w:pPr>
                      <w:r>
                        <w:t>6.5 Quality a</w:t>
                      </w:r>
                      <w:r w:rsidR="00182352">
                        <w:t>ssurance</w:t>
                      </w:r>
                    </w:p>
                    <w:p w14:paraId="76CB845A" w14:textId="77777777" w:rsidR="00182352" w:rsidRDefault="00182352" w:rsidP="00182352"/>
                    <w:p w14:paraId="2E2EDF2D" w14:textId="6AD1342D" w:rsidR="00182352" w:rsidRDefault="00182352" w:rsidP="00182352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4976AA9F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A30FEDE" w14:textId="77777777" w:rsidR="00182352" w:rsidRDefault="00182352" w:rsidP="00182352"/>
                    <w:p w14:paraId="24AE6457" w14:textId="77777777" w:rsidR="00182352" w:rsidRDefault="00182352" w:rsidP="00182352"/>
                    <w:p w14:paraId="573498F0" w14:textId="70A7E83C" w:rsidR="00182352" w:rsidRDefault="00182352" w:rsidP="00182352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643B9381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C3FC7EF" w14:textId="77777777" w:rsidR="00182352" w:rsidRDefault="00182352" w:rsidP="00182352"/>
                    <w:p w14:paraId="15E5F07F" w14:textId="77777777" w:rsidR="00182352" w:rsidRDefault="00182352" w:rsidP="00182352"/>
                    <w:p w14:paraId="514C2157" w14:textId="3B734E2B" w:rsidR="00182352" w:rsidRDefault="00182352" w:rsidP="00C34B54">
                      <w:pPr>
                        <w:pStyle w:val="Heading5"/>
                      </w:pPr>
                      <w:r>
                        <w:t>Additional Notes:</w:t>
                      </w:r>
                    </w:p>
                    <w:p w14:paraId="35730C50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529FD49" w14:textId="77777777" w:rsidR="00B4009B" w:rsidRDefault="00B4009B" w:rsidP="00182352"/>
                    <w:p w14:paraId="66E6E063" w14:textId="77777777" w:rsidR="00B4009B" w:rsidRDefault="00B4009B" w:rsidP="00182352"/>
                    <w:p w14:paraId="423B345E" w14:textId="244E38AC" w:rsidR="00B4009B" w:rsidRDefault="00535C87" w:rsidP="00B4009B">
                      <w:pPr>
                        <w:pStyle w:val="Heading5"/>
                      </w:pPr>
                      <w:r>
                        <w:t>Training Plan Review D</w:t>
                      </w:r>
                      <w:r w:rsidR="00B4009B">
                        <w:t>ates:</w:t>
                      </w:r>
                    </w:p>
                    <w:p w14:paraId="7982E306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E2F5954" w14:textId="1246EA9F" w:rsidR="00D52138" w:rsidRDefault="00D52138" w:rsidP="00C34B54"/>
                    <w:p w14:paraId="45A39321" w14:textId="2F5029C3" w:rsidR="00535C87" w:rsidRDefault="00535C87" w:rsidP="00C34B54"/>
                    <w:p w14:paraId="315EF056" w14:textId="2236EC8F" w:rsidR="00535C87" w:rsidRDefault="00535C87" w:rsidP="00C34B54"/>
                    <w:p w14:paraId="301DF135" w14:textId="07BB4E22" w:rsidR="00535C87" w:rsidRDefault="00535C87" w:rsidP="00C34B54"/>
                    <w:p w14:paraId="37B11397" w14:textId="1F496C43" w:rsidR="00535C87" w:rsidRDefault="00535C87" w:rsidP="00C34B54"/>
                    <w:p w14:paraId="5ECB0919" w14:textId="2E28FE37" w:rsidR="00535C87" w:rsidRDefault="00535C87" w:rsidP="00C34B54"/>
                    <w:p w14:paraId="75AD60AA" w14:textId="17624E0D" w:rsidR="00535C87" w:rsidRDefault="00535C87" w:rsidP="00C34B54"/>
                    <w:p w14:paraId="3158F89A" w14:textId="3D460868" w:rsidR="00535C87" w:rsidRDefault="00535C87" w:rsidP="00C34B54"/>
                    <w:p w14:paraId="42BD5D2A" w14:textId="75ABF6DC" w:rsidR="00535C87" w:rsidRDefault="00535C87" w:rsidP="00C34B54"/>
                    <w:p w14:paraId="612A579F" w14:textId="307058C9" w:rsidR="00535C87" w:rsidRDefault="00535C87" w:rsidP="00C34B54"/>
                    <w:p w14:paraId="610AF1AE" w14:textId="7BE6982B" w:rsidR="00535C87" w:rsidRDefault="00535C87" w:rsidP="00C34B54"/>
                    <w:p w14:paraId="5868A268" w14:textId="412B4221" w:rsidR="00535C87" w:rsidRDefault="00535C87" w:rsidP="00C34B54"/>
                    <w:p w14:paraId="3394B75E" w14:textId="6B4B60A5" w:rsidR="00535C87" w:rsidRDefault="00535C87" w:rsidP="00C34B54"/>
                    <w:p w14:paraId="45C78F6E" w14:textId="13D6419C" w:rsidR="00535C87" w:rsidRDefault="00535C87" w:rsidP="00C34B54"/>
                    <w:p w14:paraId="1D9FBE90" w14:textId="145E5955" w:rsidR="00535C87" w:rsidRDefault="00535C87" w:rsidP="00C34B54"/>
                    <w:p w14:paraId="0295BC24" w14:textId="455F75A3" w:rsidR="00535C87" w:rsidRDefault="00535C87" w:rsidP="00C34B54"/>
                    <w:p w14:paraId="7A30CFC5" w14:textId="3D9FBC71" w:rsidR="00535C87" w:rsidRDefault="00535C87" w:rsidP="00C34B54"/>
                    <w:p w14:paraId="340D08E7" w14:textId="731B5530" w:rsidR="00535C87" w:rsidRDefault="00535C87" w:rsidP="00C34B54"/>
                    <w:p w14:paraId="7AA01961" w14:textId="6AFAA3AF" w:rsidR="00535C87" w:rsidRDefault="00535C87" w:rsidP="00C34B54"/>
                    <w:p w14:paraId="2C665DBF" w14:textId="6E2734E3" w:rsidR="00535C87" w:rsidRDefault="00535C87" w:rsidP="00C34B54"/>
                    <w:p w14:paraId="7124D3C2" w14:textId="2CDCBDE0" w:rsidR="00535C87" w:rsidRDefault="00535C87" w:rsidP="00C34B54"/>
                    <w:p w14:paraId="13E57DCB" w14:textId="77777777" w:rsidR="00535C87" w:rsidRDefault="00535C87" w:rsidP="00535C87">
                      <w:pPr>
                        <w:jc w:val="center"/>
                      </w:pPr>
                      <w:r>
                        <w:t xml:space="preserve">Thank you for engaging with APPEL and supporting pharmacy students’ development. </w:t>
                      </w:r>
                    </w:p>
                    <w:p w14:paraId="2B6D12B8" w14:textId="5A5F44F6" w:rsidR="00535C87" w:rsidRPr="00C34B54" w:rsidRDefault="00535C87" w:rsidP="00535C87">
                      <w:pPr>
                        <w:jc w:val="center"/>
                      </w:pPr>
                      <w:r>
                        <w:t xml:space="preserve">If you have any questions, please check </w:t>
                      </w:r>
                      <w:hyperlink r:id="rId8" w:history="1">
                        <w:r w:rsidRPr="00DE6F4A">
                          <w:rPr>
                            <w:rStyle w:val="Hyperlink"/>
                          </w:rPr>
                          <w:t>https://www.appel.ie/</w:t>
                        </w:r>
                      </w:hyperlink>
                      <w:r>
                        <w:t xml:space="preserve"> or contact your Practice Educator.</w:t>
                      </w:r>
                    </w:p>
                  </w:txbxContent>
                </v:textbox>
                <w10:wrap type="square" anchory="page"/>
                <w10:anchorlock/>
              </v:shape>
            </w:pict>
          </mc:Fallback>
        </mc:AlternateContent>
      </w:r>
    </w:p>
    <w:sectPr w:rsidR="00182352" w:rsidRPr="00182352" w:rsidSect="000C3CDB">
      <w:headerReference w:type="default" r:id="rId9"/>
      <w:pgSz w:w="11906" w:h="16838"/>
      <w:pgMar w:top="720" w:right="720" w:bottom="720" w:left="72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16ACDD" w14:textId="77777777" w:rsidR="00EB6CC8" w:rsidRDefault="00EB6CC8" w:rsidP="004A1C00">
      <w:r>
        <w:separator/>
      </w:r>
    </w:p>
  </w:endnote>
  <w:endnote w:type="continuationSeparator" w:id="0">
    <w:p w14:paraId="4F9FB2E3" w14:textId="77777777" w:rsidR="00EB6CC8" w:rsidRDefault="00EB6CC8" w:rsidP="004A1C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93BCA4" w14:textId="77777777" w:rsidR="00EB6CC8" w:rsidRDefault="00EB6CC8" w:rsidP="004A1C00">
      <w:r>
        <w:separator/>
      </w:r>
    </w:p>
  </w:footnote>
  <w:footnote w:type="continuationSeparator" w:id="0">
    <w:p w14:paraId="4744E4E6" w14:textId="77777777" w:rsidR="00EB6CC8" w:rsidRDefault="00EB6CC8" w:rsidP="004A1C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D134C0" w14:textId="555991EB" w:rsidR="004A1C00" w:rsidRDefault="00972990" w:rsidP="00972990">
    <w:pPr>
      <w:pStyle w:val="Header"/>
      <w:tabs>
        <w:tab w:val="clear" w:pos="4513"/>
        <w:tab w:val="clear" w:pos="9026"/>
        <w:tab w:val="center" w:pos="5233"/>
      </w:tabs>
    </w:pPr>
    <w:r>
      <w:rPr>
        <w:noProof/>
        <w:lang w:eastAsia="en-IE"/>
      </w:rPr>
      <w:drawing>
        <wp:anchor distT="0" distB="0" distL="114300" distR="114300" simplePos="0" relativeHeight="251658240" behindDoc="0" locked="0" layoutInCell="1" allowOverlap="1" wp14:anchorId="423F4938" wp14:editId="3E98A002">
          <wp:simplePos x="0" y="0"/>
          <wp:positionH relativeFrom="margin">
            <wp:posOffset>494030</wp:posOffset>
          </wp:positionH>
          <wp:positionV relativeFrom="margin">
            <wp:posOffset>-342900</wp:posOffset>
          </wp:positionV>
          <wp:extent cx="5657850" cy="1070610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eader with new addres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57850" cy="1070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AD7772"/>
    <w:multiLevelType w:val="hybridMultilevel"/>
    <w:tmpl w:val="61348C62"/>
    <w:lvl w:ilvl="0" w:tplc="8AA2F32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D2302"/>
    <w:multiLevelType w:val="hybridMultilevel"/>
    <w:tmpl w:val="D1CE53D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4310B2"/>
    <w:multiLevelType w:val="hybridMultilevel"/>
    <w:tmpl w:val="504E151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81853B6"/>
    <w:multiLevelType w:val="multilevel"/>
    <w:tmpl w:val="4D4E0A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BE41478"/>
    <w:multiLevelType w:val="hybridMultilevel"/>
    <w:tmpl w:val="C8B8CCD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2E2940"/>
    <w:multiLevelType w:val="hybridMultilevel"/>
    <w:tmpl w:val="5C9AEAA6"/>
    <w:lvl w:ilvl="0" w:tplc="8AA2F32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9862B1"/>
    <w:multiLevelType w:val="hybridMultilevel"/>
    <w:tmpl w:val="E72C3B3E"/>
    <w:lvl w:ilvl="0" w:tplc="8AA2F320">
      <w:start w:val="1"/>
      <w:numFmt w:val="bullet"/>
      <w:lvlText w:val=""/>
      <w:lvlJc w:val="left"/>
      <w:pPr>
        <w:ind w:left="9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610673E4"/>
    <w:multiLevelType w:val="hybridMultilevel"/>
    <w:tmpl w:val="451C999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TM2MjcyMTc2sDRT0lEKTi0uzszPAykwrAUAN3nDOCwAAAA="/>
  </w:docVars>
  <w:rsids>
    <w:rsidRoot w:val="004A1C00"/>
    <w:rsid w:val="00003AAC"/>
    <w:rsid w:val="00060DF4"/>
    <w:rsid w:val="0008179B"/>
    <w:rsid w:val="0009548F"/>
    <w:rsid w:val="000C3CDB"/>
    <w:rsid w:val="000E65D8"/>
    <w:rsid w:val="00105C4A"/>
    <w:rsid w:val="001718D9"/>
    <w:rsid w:val="001752AA"/>
    <w:rsid w:val="00182352"/>
    <w:rsid w:val="001B43C7"/>
    <w:rsid w:val="002449EC"/>
    <w:rsid w:val="002F77B8"/>
    <w:rsid w:val="0039322D"/>
    <w:rsid w:val="00440768"/>
    <w:rsid w:val="00495C05"/>
    <w:rsid w:val="004A1C00"/>
    <w:rsid w:val="004A68C9"/>
    <w:rsid w:val="004C3D95"/>
    <w:rsid w:val="004F5D2F"/>
    <w:rsid w:val="00510959"/>
    <w:rsid w:val="00535C87"/>
    <w:rsid w:val="00563E8D"/>
    <w:rsid w:val="005D68D7"/>
    <w:rsid w:val="005E4BB4"/>
    <w:rsid w:val="00624FCA"/>
    <w:rsid w:val="006909D6"/>
    <w:rsid w:val="006C736D"/>
    <w:rsid w:val="00737349"/>
    <w:rsid w:val="00776B7D"/>
    <w:rsid w:val="007C05FC"/>
    <w:rsid w:val="008151DF"/>
    <w:rsid w:val="008163DD"/>
    <w:rsid w:val="00842159"/>
    <w:rsid w:val="00864FAE"/>
    <w:rsid w:val="00885A34"/>
    <w:rsid w:val="008B78EA"/>
    <w:rsid w:val="009140A3"/>
    <w:rsid w:val="00931E88"/>
    <w:rsid w:val="00952DEE"/>
    <w:rsid w:val="009618F0"/>
    <w:rsid w:val="00972990"/>
    <w:rsid w:val="009E283C"/>
    <w:rsid w:val="00A05BC1"/>
    <w:rsid w:val="00A27157"/>
    <w:rsid w:val="00A52AF7"/>
    <w:rsid w:val="00AB36EE"/>
    <w:rsid w:val="00AE11C9"/>
    <w:rsid w:val="00AF3AE2"/>
    <w:rsid w:val="00B17F6D"/>
    <w:rsid w:val="00B4009B"/>
    <w:rsid w:val="00B90A3A"/>
    <w:rsid w:val="00BA00BC"/>
    <w:rsid w:val="00BC099F"/>
    <w:rsid w:val="00BF4A74"/>
    <w:rsid w:val="00C17721"/>
    <w:rsid w:val="00C34B54"/>
    <w:rsid w:val="00C560B4"/>
    <w:rsid w:val="00C80704"/>
    <w:rsid w:val="00CD2407"/>
    <w:rsid w:val="00D1291D"/>
    <w:rsid w:val="00D52138"/>
    <w:rsid w:val="00D54ADC"/>
    <w:rsid w:val="00D84812"/>
    <w:rsid w:val="00DB7DDA"/>
    <w:rsid w:val="00DC4676"/>
    <w:rsid w:val="00DC6E48"/>
    <w:rsid w:val="00E02D72"/>
    <w:rsid w:val="00E2516C"/>
    <w:rsid w:val="00E31B45"/>
    <w:rsid w:val="00E40836"/>
    <w:rsid w:val="00E456CD"/>
    <w:rsid w:val="00E617F7"/>
    <w:rsid w:val="00E75FDB"/>
    <w:rsid w:val="00EB6CC8"/>
    <w:rsid w:val="00EC0AA6"/>
    <w:rsid w:val="00F122AC"/>
    <w:rsid w:val="00F64D25"/>
    <w:rsid w:val="00F67435"/>
    <w:rsid w:val="00F7537E"/>
    <w:rsid w:val="00FD36C4"/>
    <w:rsid w:val="307AE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AC36B86"/>
  <w15:docId w15:val="{BEC4BC63-9E3A-42D0-B12B-BB9D39DA4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6E48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40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4F6228" w:themeColor="accent3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40A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76923C" w:themeColor="accent3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40A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9BBB59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1E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color w:val="4F6228" w:themeColor="accent3" w:themeShade="80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516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76923C" w:themeColor="accent3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F3AE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4F6228" w:themeColor="accent3" w:themeShade="8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1C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C0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1C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1C00"/>
  </w:style>
  <w:style w:type="paragraph" w:styleId="Footer">
    <w:name w:val="footer"/>
    <w:basedOn w:val="Normal"/>
    <w:link w:val="FooterChar"/>
    <w:uiPriority w:val="99"/>
    <w:unhideWhenUsed/>
    <w:rsid w:val="004A1C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1C00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B78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8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8EA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8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8EA"/>
    <w:rPr>
      <w:rFonts w:ascii="Calibri" w:hAnsi="Calibri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C3C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140A3"/>
    <w:rPr>
      <w:rFonts w:asciiTheme="majorHAnsi" w:eastAsiaTheme="majorEastAsia" w:hAnsiTheme="majorHAnsi" w:cstheme="majorBidi"/>
      <w:b/>
      <w:color w:val="4F6228" w:themeColor="accent3" w:themeShade="8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40A3"/>
    <w:rPr>
      <w:rFonts w:asciiTheme="majorHAnsi" w:eastAsiaTheme="majorEastAsia" w:hAnsiTheme="majorHAnsi" w:cstheme="majorBidi"/>
      <w:b/>
      <w:color w:val="76923C" w:themeColor="accent3" w:themeShade="B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40A3"/>
    <w:rPr>
      <w:rFonts w:asciiTheme="majorHAnsi" w:eastAsiaTheme="majorEastAsia" w:hAnsiTheme="majorHAnsi" w:cstheme="majorBidi"/>
      <w:b/>
      <w:color w:val="9BBB59" w:themeColor="accent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31E88"/>
    <w:rPr>
      <w:rFonts w:asciiTheme="majorHAnsi" w:eastAsiaTheme="majorEastAsia" w:hAnsiTheme="majorHAnsi" w:cstheme="majorBidi"/>
      <w:b/>
      <w:iCs/>
      <w:color w:val="4F6228" w:themeColor="accent3" w:themeShade="80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E2516C"/>
    <w:rPr>
      <w:rFonts w:asciiTheme="majorHAnsi" w:eastAsiaTheme="majorEastAsia" w:hAnsiTheme="majorHAnsi" w:cstheme="majorBidi"/>
      <w:b/>
      <w:color w:val="76923C" w:themeColor="accent3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F3AE2"/>
    <w:rPr>
      <w:rFonts w:asciiTheme="majorHAnsi" w:eastAsiaTheme="majorEastAsia" w:hAnsiTheme="majorHAnsi" w:cstheme="majorBidi"/>
      <w:b/>
      <w:color w:val="4F6228" w:themeColor="accent3" w:themeShade="80"/>
      <w:sz w:val="24"/>
    </w:rPr>
  </w:style>
  <w:style w:type="paragraph" w:styleId="Revision">
    <w:name w:val="Revision"/>
    <w:hidden/>
    <w:uiPriority w:val="99"/>
    <w:semiHidden/>
    <w:rsid w:val="00DC4676"/>
    <w:pPr>
      <w:spacing w:after="0" w:line="240" w:lineRule="auto"/>
    </w:pPr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35C8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24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01587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9137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614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1577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9208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pel.i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ppel.i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842</Words>
  <Characters>48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College of Surgeons in Ireland</Company>
  <LinksUpToDate>false</LinksUpToDate>
  <CharactersWithSpaces>5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evor A. McBrearty</dc:creator>
  <cp:lastModifiedBy>Rachel Hamilton</cp:lastModifiedBy>
  <cp:revision>3</cp:revision>
  <cp:lastPrinted>2019-01-29T14:42:00Z</cp:lastPrinted>
  <dcterms:created xsi:type="dcterms:W3CDTF">2019-01-29T14:42:00Z</dcterms:created>
  <dcterms:modified xsi:type="dcterms:W3CDTF">2019-05-27T11:39:00Z</dcterms:modified>
</cp:coreProperties>
</file>